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8D7F9" w14:textId="77777777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r w:rsidRPr="00FD4A68">
        <w:t xml:space="preserve">Lab </w:t>
      </w:r>
      <w:r w:rsidR="00EF4164">
        <w:t>2.3.3.4</w:t>
      </w:r>
      <w:r w:rsidRPr="00FD4A68">
        <w:t xml:space="preserve"> </w:t>
      </w:r>
      <w:r w:rsidR="00C314D4">
        <w:t>Configur</w:t>
      </w:r>
      <w:r w:rsidR="004619B8">
        <w:t xml:space="preserve">ing </w:t>
      </w:r>
      <w:r w:rsidR="00A91165">
        <w:t>a</w:t>
      </w:r>
      <w:r w:rsidR="00C314D4">
        <w:t xml:space="preserve"> Switch Management Address</w:t>
      </w:r>
      <w:r w:rsidR="00E91BCF">
        <w:t xml:space="preserve"> </w:t>
      </w:r>
    </w:p>
    <w:p w14:paraId="6992376F" w14:textId="77777777" w:rsidR="008C4307" w:rsidRDefault="001E38E0" w:rsidP="00610C94">
      <w:pPr>
        <w:pStyle w:val="LabSection"/>
        <w:numPr>
          <w:ilvl w:val="0"/>
          <w:numId w:val="0"/>
        </w:numPr>
      </w:pPr>
      <w:r>
        <w:t>Topology</w:t>
      </w:r>
    </w:p>
    <w:p w14:paraId="29657E35" w14:textId="77777777" w:rsidR="00D927EB" w:rsidRPr="009135F5" w:rsidRDefault="00266EDA" w:rsidP="009079F9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3AC761E0" wp14:editId="0E029257">
            <wp:extent cx="3200400" cy="819150"/>
            <wp:effectExtent l="19050" t="0" r="0" b="0"/>
            <wp:docPr id="5" name="Objec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ject 8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-3879" r="-1250" b="-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78BC6" w14:textId="77777777" w:rsidR="00AE56C0" w:rsidRPr="00BB73FF" w:rsidRDefault="00AE56C0" w:rsidP="0014219C">
      <w:pPr>
        <w:pStyle w:val="LabSection"/>
      </w:pPr>
      <w:bookmarkStart w:id="0" w:name="_Ref347999071"/>
      <w:r w:rsidRPr="00BB73FF">
        <w:t>Addressing Table</w:t>
      </w:r>
      <w:bookmarkEnd w:id="0"/>
    </w:p>
    <w:tbl>
      <w:tblPr>
        <w:tblW w:w="653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844"/>
        <w:gridCol w:w="1672"/>
        <w:gridCol w:w="1760"/>
      </w:tblGrid>
      <w:tr w:rsidR="00EB2F74" w14:paraId="168B2DA6" w14:textId="77777777" w:rsidTr="00475E62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7AA0092" w14:textId="77777777" w:rsidR="00EB2F74" w:rsidRPr="00E87D62" w:rsidRDefault="00EB2F74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8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FE4D27B" w14:textId="77777777" w:rsidR="00EB2F74" w:rsidRPr="00E87D62" w:rsidRDefault="00EB2F74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67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86B92D3" w14:textId="77777777" w:rsidR="00EB2F74" w:rsidRPr="00E87D62" w:rsidRDefault="00EB2F74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EC6FD5" w14:textId="77777777" w:rsidR="00EB2F74" w:rsidRPr="00E87D62" w:rsidRDefault="00EB2F74" w:rsidP="00E87D62">
            <w:pPr>
              <w:pStyle w:val="TableHeading"/>
            </w:pPr>
            <w:r w:rsidRPr="00E87D62">
              <w:t>Subnet Mask</w:t>
            </w:r>
          </w:p>
        </w:tc>
      </w:tr>
      <w:tr w:rsidR="00EB2F74" w14:paraId="78DA1775" w14:textId="77777777" w:rsidTr="00475E62">
        <w:trPr>
          <w:cantSplit/>
          <w:jc w:val="center"/>
        </w:trPr>
        <w:tc>
          <w:tcPr>
            <w:tcW w:w="1260" w:type="dxa"/>
            <w:vAlign w:val="bottom"/>
          </w:tcPr>
          <w:p w14:paraId="7463091A" w14:textId="77777777" w:rsidR="00EB2F74" w:rsidRPr="00E87D62" w:rsidRDefault="00EB2F74" w:rsidP="00E87D62">
            <w:pPr>
              <w:pStyle w:val="TableText"/>
            </w:pPr>
            <w:r>
              <w:t>S1</w:t>
            </w:r>
          </w:p>
        </w:tc>
        <w:tc>
          <w:tcPr>
            <w:tcW w:w="1844" w:type="dxa"/>
            <w:vAlign w:val="bottom"/>
          </w:tcPr>
          <w:p w14:paraId="16611572" w14:textId="77777777" w:rsidR="00EB2F74" w:rsidRPr="00E87D62" w:rsidRDefault="00EB2F74" w:rsidP="006B1639">
            <w:pPr>
              <w:pStyle w:val="TableText"/>
            </w:pPr>
            <w:r>
              <w:t>VLAN 1</w:t>
            </w:r>
          </w:p>
        </w:tc>
        <w:tc>
          <w:tcPr>
            <w:tcW w:w="1672" w:type="dxa"/>
            <w:vAlign w:val="bottom"/>
          </w:tcPr>
          <w:p w14:paraId="25807894" w14:textId="77777777" w:rsidR="00EB2F74" w:rsidRPr="00E87D62" w:rsidRDefault="00EB2F74" w:rsidP="00D3370F">
            <w:pPr>
              <w:pStyle w:val="TableText"/>
            </w:pPr>
            <w:r w:rsidRPr="00E87D62">
              <w:t>192.168.</w:t>
            </w:r>
            <w:r>
              <w:t>1.2</w:t>
            </w:r>
          </w:p>
        </w:tc>
        <w:tc>
          <w:tcPr>
            <w:tcW w:w="1760" w:type="dxa"/>
            <w:vAlign w:val="bottom"/>
          </w:tcPr>
          <w:p w14:paraId="4C9E8827" w14:textId="77777777" w:rsidR="00EB2F74" w:rsidRPr="00E87D62" w:rsidRDefault="00EB2F74" w:rsidP="00E87D62">
            <w:pPr>
              <w:pStyle w:val="TableText"/>
            </w:pPr>
            <w:r w:rsidRPr="00E87D62">
              <w:t>255.255.255.0</w:t>
            </w:r>
          </w:p>
        </w:tc>
      </w:tr>
      <w:tr w:rsidR="00EB2F74" w14:paraId="7C269E09" w14:textId="77777777" w:rsidTr="00475E62">
        <w:trPr>
          <w:cantSplit/>
          <w:jc w:val="center"/>
        </w:trPr>
        <w:tc>
          <w:tcPr>
            <w:tcW w:w="1260" w:type="dxa"/>
            <w:vAlign w:val="bottom"/>
          </w:tcPr>
          <w:p w14:paraId="61C2D4CB" w14:textId="77777777" w:rsidR="00EB2F74" w:rsidRPr="00E87D62" w:rsidRDefault="00EB2F74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844" w:type="dxa"/>
            <w:vAlign w:val="bottom"/>
          </w:tcPr>
          <w:p w14:paraId="0A6A622A" w14:textId="77777777" w:rsidR="00EB2F74" w:rsidRPr="00E87D62" w:rsidRDefault="00EB2F74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672" w:type="dxa"/>
            <w:vAlign w:val="bottom"/>
          </w:tcPr>
          <w:p w14:paraId="2E44A6BF" w14:textId="77777777" w:rsidR="00EB2F74" w:rsidRPr="00E87D62" w:rsidRDefault="00EB2F74" w:rsidP="00D3370F">
            <w:pPr>
              <w:pStyle w:val="TableText"/>
            </w:pPr>
            <w:r w:rsidRPr="00E87D62">
              <w:t>192.168.1.</w:t>
            </w:r>
            <w:r>
              <w:t>10</w:t>
            </w:r>
          </w:p>
        </w:tc>
        <w:tc>
          <w:tcPr>
            <w:tcW w:w="1760" w:type="dxa"/>
            <w:vAlign w:val="bottom"/>
          </w:tcPr>
          <w:p w14:paraId="1ABDBDCA" w14:textId="77777777" w:rsidR="00EB2F74" w:rsidRPr="00E87D62" w:rsidRDefault="00EB2F74" w:rsidP="00E87D62">
            <w:pPr>
              <w:pStyle w:val="TableText"/>
            </w:pPr>
            <w:r w:rsidRPr="00E87D62">
              <w:t>255.255.255.0</w:t>
            </w:r>
          </w:p>
        </w:tc>
      </w:tr>
    </w:tbl>
    <w:p w14:paraId="7089AD30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CC5F642" w14:textId="77777777" w:rsidR="00554B4E" w:rsidRPr="004C0909" w:rsidRDefault="00963E34" w:rsidP="00E17695">
      <w:pPr>
        <w:pStyle w:val="BodyTextL25"/>
      </w:pPr>
      <w:r>
        <w:t xml:space="preserve">Part 1: </w:t>
      </w:r>
      <w:r w:rsidR="00D613C5">
        <w:t xml:space="preserve">Configure a </w:t>
      </w:r>
      <w:r w:rsidR="00A66648">
        <w:t>Basic Network Device</w:t>
      </w:r>
    </w:p>
    <w:p w14:paraId="01852A81" w14:textId="77777777" w:rsidR="006E6581" w:rsidRPr="004C0909" w:rsidRDefault="006E6581" w:rsidP="00E17695">
      <w:pPr>
        <w:pStyle w:val="BodyTextL25"/>
      </w:pPr>
      <w:r>
        <w:t xml:space="preserve">Part 2: </w:t>
      </w:r>
      <w:r w:rsidR="00DC65C8">
        <w:t>Verify and Test Network Connectivity</w:t>
      </w:r>
    </w:p>
    <w:p w14:paraId="6CBC5953" w14:textId="77777777" w:rsidR="00C07FD9" w:rsidRP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14:paraId="10BBA36B" w14:textId="77777777" w:rsidR="00CE7C38" w:rsidRDefault="00CE7C38" w:rsidP="00E17695">
      <w:pPr>
        <w:pStyle w:val="BodyTextL25"/>
      </w:pPr>
      <w:bookmarkStart w:id="1" w:name="OLE_LINK14"/>
      <w:r>
        <w:t>Cisco switches have a special interface, known as a switch virtual interface (SVI). The SVI can be configured with an IP address, commonly referred to as the management address</w:t>
      </w:r>
      <w:r w:rsidR="00892245">
        <w:t>.</w:t>
      </w:r>
      <w:r w:rsidR="00475E62">
        <w:t xml:space="preserve"> T</w:t>
      </w:r>
      <w:r w:rsidR="00892245">
        <w:t>he management address</w:t>
      </w:r>
      <w:r>
        <w:t xml:space="preserve"> is used for remote access to the switch to display or configure settings.</w:t>
      </w:r>
    </w:p>
    <w:bookmarkEnd w:id="1"/>
    <w:p w14:paraId="0978EBDC" w14:textId="77777777" w:rsidR="00BC4E22" w:rsidRDefault="00BC4E22" w:rsidP="00E17695">
      <w:pPr>
        <w:pStyle w:val="BodyTextL25"/>
      </w:pPr>
      <w:r w:rsidRPr="00BC4E22">
        <w:t>In this lab</w:t>
      </w:r>
      <w:r w:rsidR="00D613C5">
        <w:t>,</w:t>
      </w:r>
      <w:r w:rsidRPr="00BC4E22">
        <w:t xml:space="preserve"> you will build a simple </w:t>
      </w:r>
      <w:r w:rsidR="0006602E">
        <w:t xml:space="preserve">network </w:t>
      </w:r>
      <w:r w:rsidRPr="00BC4E22">
        <w:t>using Ethernet LAN cabling and access</w:t>
      </w:r>
      <w:r w:rsidR="00F62713">
        <w:t xml:space="preserve"> a </w:t>
      </w:r>
      <w:r w:rsidRPr="00BC4E22">
        <w:t xml:space="preserve">Cisco </w:t>
      </w:r>
      <w:r w:rsidR="00F62713">
        <w:t>switch</w:t>
      </w:r>
      <w:r w:rsidRPr="00BC4E22">
        <w:t xml:space="preserve"> using the console and remote access methods. You will configure basic switch </w:t>
      </w:r>
      <w:r w:rsidR="00C30F9B" w:rsidRPr="00BC4E22">
        <w:t>settings</w:t>
      </w:r>
      <w:r w:rsidR="00892245">
        <w:t>,</w:t>
      </w:r>
      <w:r w:rsidRPr="00BC4E22">
        <w:t xml:space="preserve"> IP </w:t>
      </w:r>
      <w:r w:rsidRPr="00EA4FE4">
        <w:t>addressing</w:t>
      </w:r>
      <w:r w:rsidR="00D613C5" w:rsidRPr="00EA4FE4">
        <w:t>,</w:t>
      </w:r>
      <w:r w:rsidRPr="00BC4E22">
        <w:t xml:space="preserve"> and demonstrate the use of a management IP address for remote switch management. </w:t>
      </w:r>
      <w:r w:rsidR="0006602E">
        <w:t>The t</w:t>
      </w:r>
      <w:r w:rsidRPr="00BC4E22">
        <w:t xml:space="preserve">opology </w:t>
      </w:r>
      <w:r w:rsidR="007B037B">
        <w:t>consists of one</w:t>
      </w:r>
      <w:r w:rsidRPr="00BC4E22">
        <w:t xml:space="preserve"> switch and one host using only Ethernet and console ports.</w:t>
      </w:r>
    </w:p>
    <w:p w14:paraId="7EFCFBEF" w14:textId="77777777" w:rsidR="00112AC5" w:rsidRPr="004C0909" w:rsidRDefault="004938B5" w:rsidP="00CA73D5">
      <w:pPr>
        <w:pStyle w:val="PartHead"/>
      </w:pPr>
      <w:r>
        <w:t xml:space="preserve">Configure a </w:t>
      </w:r>
      <w:r w:rsidR="00112AC5" w:rsidRPr="004C0909">
        <w:t>Basic Network Device</w:t>
      </w:r>
    </w:p>
    <w:p w14:paraId="4A59F5B0" w14:textId="77777777" w:rsidR="00112AC5" w:rsidRDefault="00112AC5" w:rsidP="00D86FB2">
      <w:pPr>
        <w:pStyle w:val="StepHead"/>
      </w:pPr>
      <w:r>
        <w:t xml:space="preserve">Configure basic </w:t>
      </w:r>
      <w:r w:rsidR="00F42B9E">
        <w:t>switch</w:t>
      </w:r>
      <w:r w:rsidR="00786F2B">
        <w:t xml:space="preserve"> settings</w:t>
      </w:r>
      <w:r>
        <w:t>.</w:t>
      </w:r>
    </w:p>
    <w:p w14:paraId="78333022" w14:textId="77777777" w:rsidR="00DC65C8" w:rsidRDefault="00041A4E" w:rsidP="00E17695">
      <w:pPr>
        <w:pStyle w:val="BodyTextL25"/>
      </w:pPr>
      <w:r>
        <w:t>In this step, you will configure basic switch settings</w:t>
      </w:r>
      <w:r w:rsidR="004938B5">
        <w:t>,</w:t>
      </w:r>
      <w:r>
        <w:t xml:space="preserve"> such as hostname</w:t>
      </w:r>
      <w:r w:rsidR="00892245">
        <w:t>,</w:t>
      </w:r>
      <w:r>
        <w:t xml:space="preserve"> and configur</w:t>
      </w:r>
      <w:r w:rsidR="00892245">
        <w:t>e</w:t>
      </w:r>
      <w:r>
        <w:t xml:space="preserve"> an IP addre</w:t>
      </w:r>
      <w:r w:rsidR="00772C44">
        <w:t xml:space="preserve">ss for the </w:t>
      </w:r>
      <w:r>
        <w:t xml:space="preserve">SVI. </w:t>
      </w:r>
      <w:r w:rsidR="004938B5">
        <w:t xml:space="preserve">Assigning </w:t>
      </w:r>
      <w:r w:rsidR="00DC65C8">
        <w:t>an IP address on the switch is only the first step. As the network administrator</w:t>
      </w:r>
      <w:r w:rsidR="004938B5">
        <w:t>,</w:t>
      </w:r>
      <w:r w:rsidR="00DC65C8">
        <w:t xml:space="preserve"> you </w:t>
      </w:r>
      <w:r w:rsidR="004938B5">
        <w:t>must</w:t>
      </w:r>
      <w:r w:rsidR="00DC65C8">
        <w:t xml:space="preserve"> specify how the switch </w:t>
      </w:r>
      <w:r>
        <w:t>will</w:t>
      </w:r>
      <w:r w:rsidR="00DC65C8">
        <w:t xml:space="preserve"> be managed. Telnet and SSH are two </w:t>
      </w:r>
      <w:r w:rsidR="004938B5">
        <w:t xml:space="preserve">of the </w:t>
      </w:r>
      <w:r w:rsidR="00DC65C8">
        <w:t xml:space="preserve">most common management </w:t>
      </w:r>
      <w:r w:rsidR="00DC65C8" w:rsidRPr="00EA4FE4">
        <w:t>methods</w:t>
      </w:r>
      <w:r w:rsidR="00892245" w:rsidRPr="00EA4FE4">
        <w:t>.</w:t>
      </w:r>
      <w:r w:rsidR="00DC65C8">
        <w:t xml:space="preserve"> </w:t>
      </w:r>
      <w:r w:rsidR="00892245">
        <w:t>H</w:t>
      </w:r>
      <w:r w:rsidR="00DC65C8">
        <w:t xml:space="preserve">owever, Telnet is a very insecure protocol. All information flowing between the two devices is sent in </w:t>
      </w:r>
      <w:r w:rsidR="00ED7060">
        <w:t>plain</w:t>
      </w:r>
      <w:r w:rsidR="00DC65C8">
        <w:t>text</w:t>
      </w:r>
      <w:r w:rsidR="00ED7060">
        <w:t>.</w:t>
      </w:r>
      <w:r w:rsidR="00DC65C8">
        <w:t xml:space="preserve"> Passwords and other sensitive information can be easily </w:t>
      </w:r>
      <w:r w:rsidR="00892245">
        <w:t>viewed</w:t>
      </w:r>
      <w:r w:rsidR="00DC65C8">
        <w:t xml:space="preserve"> if captured by a packet sniffer.</w:t>
      </w:r>
    </w:p>
    <w:p w14:paraId="5ECA8854" w14:textId="77777777" w:rsidR="00112AC5" w:rsidRDefault="0027744C" w:rsidP="005946BD">
      <w:pPr>
        <w:pStyle w:val="SubStepAlpha"/>
      </w:pPr>
      <w:r>
        <w:t xml:space="preserve">Enter global configuration mode to set </w:t>
      </w:r>
      <w:r w:rsidR="00EA116B">
        <w:t xml:space="preserve">the </w:t>
      </w:r>
      <w:r>
        <w:t>SVI</w:t>
      </w:r>
      <w:r w:rsidR="00EA116B">
        <w:t xml:space="preserve"> IP </w:t>
      </w:r>
      <w:r>
        <w:t xml:space="preserve">address </w:t>
      </w:r>
      <w:r w:rsidR="00EA116B">
        <w:t xml:space="preserve">to allow remote </w:t>
      </w:r>
      <w:r w:rsidR="004938B5">
        <w:t xml:space="preserve">switch </w:t>
      </w:r>
      <w:r w:rsidR="00EA116B">
        <w:t>management</w:t>
      </w:r>
      <w:r>
        <w:t>.</w:t>
      </w:r>
    </w:p>
    <w:p w14:paraId="1ADCE1A6" w14:textId="77777777" w:rsidR="0027744C" w:rsidRDefault="0027744C" w:rsidP="0027744C">
      <w:pPr>
        <w:pStyle w:val="CMD"/>
        <w:rPr>
          <w:b/>
        </w:rPr>
      </w:pPr>
      <w:r>
        <w:t xml:space="preserve">S1# </w:t>
      </w:r>
      <w:r>
        <w:rPr>
          <w:b/>
        </w:rPr>
        <w:t>config t</w:t>
      </w:r>
    </w:p>
    <w:p w14:paraId="26C95CB2" w14:textId="77777777" w:rsidR="0027744C" w:rsidRDefault="0027744C" w:rsidP="0027744C">
      <w:pPr>
        <w:pStyle w:val="CMD"/>
        <w:rPr>
          <w:b/>
        </w:rPr>
      </w:pPr>
      <w:r>
        <w:t xml:space="preserve">S1#(config)# </w:t>
      </w:r>
      <w:r>
        <w:rPr>
          <w:b/>
        </w:rPr>
        <w:t xml:space="preserve">interface </w:t>
      </w:r>
      <w:proofErr w:type="spellStart"/>
      <w:r>
        <w:rPr>
          <w:b/>
        </w:rPr>
        <w:t>vlan</w:t>
      </w:r>
      <w:proofErr w:type="spellEnd"/>
      <w:r>
        <w:rPr>
          <w:b/>
        </w:rPr>
        <w:t xml:space="preserve"> 1</w:t>
      </w:r>
    </w:p>
    <w:p w14:paraId="15F5E5C5" w14:textId="77777777" w:rsidR="0027744C" w:rsidRDefault="0027744C" w:rsidP="0027744C">
      <w:pPr>
        <w:pStyle w:val="CMD"/>
        <w:rPr>
          <w:b/>
        </w:rPr>
      </w:pPr>
      <w:r>
        <w:t>S1(config-</w:t>
      </w:r>
      <w:proofErr w:type="gramStart"/>
      <w:r>
        <w:t>if)#</w:t>
      </w:r>
      <w:proofErr w:type="gramEnd"/>
      <w:r>
        <w:t xml:space="preserve">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address 192.168.1.2 255.255.255.0</w:t>
      </w:r>
    </w:p>
    <w:p w14:paraId="157C6686" w14:textId="77777777" w:rsidR="0027744C" w:rsidRDefault="0027744C" w:rsidP="0027744C">
      <w:pPr>
        <w:pStyle w:val="CMD"/>
        <w:rPr>
          <w:b/>
        </w:rPr>
      </w:pPr>
      <w:r>
        <w:t>S1(config-</w:t>
      </w:r>
      <w:proofErr w:type="gramStart"/>
      <w:r>
        <w:t>if)#</w:t>
      </w:r>
      <w:proofErr w:type="gramEnd"/>
      <w:r>
        <w:t xml:space="preserve"> </w:t>
      </w:r>
      <w:r>
        <w:rPr>
          <w:b/>
        </w:rPr>
        <w:t>no shut</w:t>
      </w:r>
    </w:p>
    <w:p w14:paraId="6075DFBF" w14:textId="77777777" w:rsidR="0027744C" w:rsidRDefault="00737DFB" w:rsidP="0027744C">
      <w:pPr>
        <w:pStyle w:val="CMD"/>
      </w:pPr>
      <w:r>
        <w:t>S1(config-</w:t>
      </w:r>
      <w:proofErr w:type="gramStart"/>
      <w:r>
        <w:t>if)#</w:t>
      </w:r>
      <w:proofErr w:type="gramEnd"/>
      <w:r>
        <w:t xml:space="preserve"> </w:t>
      </w:r>
      <w:r w:rsidRPr="00610C94">
        <w:rPr>
          <w:b/>
        </w:rPr>
        <w:t>exit</w:t>
      </w:r>
    </w:p>
    <w:p w14:paraId="25157DA7" w14:textId="77777777" w:rsidR="00D37A24" w:rsidRDefault="00CB2242" w:rsidP="00A91165">
      <w:pPr>
        <w:pStyle w:val="CMD"/>
      </w:pPr>
      <w:r>
        <w:t>S1(config)#</w:t>
      </w:r>
    </w:p>
    <w:p w14:paraId="44822C49" w14:textId="77777777" w:rsidR="00D37A24" w:rsidRDefault="009A16ED" w:rsidP="005946BD">
      <w:pPr>
        <w:pStyle w:val="SubStepAlpha"/>
      </w:pPr>
      <w:r>
        <w:lastRenderedPageBreak/>
        <w:t xml:space="preserve">Configure the VTY line for </w:t>
      </w:r>
      <w:r w:rsidR="00D37A24">
        <w:t xml:space="preserve">the switch to allow </w:t>
      </w:r>
      <w:r>
        <w:t>T</w:t>
      </w:r>
      <w:r w:rsidR="00D37A24">
        <w:t xml:space="preserve">elnet access. </w:t>
      </w:r>
      <w:r>
        <w:t xml:space="preserve">If you do not configure a </w:t>
      </w:r>
      <w:r w:rsidR="001F0AB7">
        <w:t xml:space="preserve">VTY </w:t>
      </w:r>
      <w:r>
        <w:t>password</w:t>
      </w:r>
      <w:r w:rsidR="001F0AB7">
        <w:t>,</w:t>
      </w:r>
      <w:r>
        <w:t xml:space="preserve"> you will not be able to </w:t>
      </w:r>
      <w:r w:rsidR="007D4BEC">
        <w:t>t</w:t>
      </w:r>
      <w:r w:rsidR="001F0AB7">
        <w:t xml:space="preserve">elnet </w:t>
      </w:r>
      <w:r>
        <w:t>to the switch.</w:t>
      </w:r>
    </w:p>
    <w:p w14:paraId="50E9C456" w14:textId="77777777" w:rsidR="00D37A24" w:rsidRDefault="00D37A24" w:rsidP="00D37A24">
      <w:pPr>
        <w:pStyle w:val="CMD"/>
        <w:rPr>
          <w:b/>
        </w:rPr>
      </w:pPr>
      <w:r>
        <w:t>S1(config)#</w:t>
      </w:r>
      <w:r>
        <w:rPr>
          <w:b/>
        </w:rPr>
        <w:t xml:space="preserve"> line </w:t>
      </w:r>
      <w:proofErr w:type="spellStart"/>
      <w:r>
        <w:rPr>
          <w:b/>
        </w:rPr>
        <w:t>vty</w:t>
      </w:r>
      <w:proofErr w:type="spellEnd"/>
      <w:r>
        <w:rPr>
          <w:b/>
        </w:rPr>
        <w:t xml:space="preserve"> 0 4</w:t>
      </w:r>
    </w:p>
    <w:p w14:paraId="331DEC96" w14:textId="77777777" w:rsidR="00D37A24" w:rsidRDefault="00D37A24" w:rsidP="00D37A24">
      <w:pPr>
        <w:pStyle w:val="CMD"/>
      </w:pPr>
      <w:r>
        <w:t>S1(config-</w:t>
      </w:r>
      <w:proofErr w:type="gramStart"/>
      <w:r>
        <w:t>line)#</w:t>
      </w:r>
      <w:proofErr w:type="gramEnd"/>
      <w:r w:rsidR="00D81821">
        <w:t xml:space="preserve"> </w:t>
      </w:r>
      <w:r w:rsidR="001769CD" w:rsidRPr="00636FE4">
        <w:rPr>
          <w:b/>
        </w:rPr>
        <w:t xml:space="preserve">password </w:t>
      </w:r>
      <w:r w:rsidR="009A16ED">
        <w:rPr>
          <w:b/>
        </w:rPr>
        <w:t>cisco</w:t>
      </w:r>
    </w:p>
    <w:p w14:paraId="1E0A0C10" w14:textId="77777777" w:rsidR="001769CD" w:rsidRDefault="001769CD" w:rsidP="00D37A24">
      <w:pPr>
        <w:pStyle w:val="CMD"/>
      </w:pPr>
      <w:r>
        <w:t>S1(config-</w:t>
      </w:r>
      <w:proofErr w:type="gramStart"/>
      <w:r>
        <w:t>line)#</w:t>
      </w:r>
      <w:proofErr w:type="gramEnd"/>
      <w:r w:rsidR="00D81821">
        <w:t xml:space="preserve"> </w:t>
      </w:r>
      <w:r w:rsidRPr="00636FE4">
        <w:rPr>
          <w:b/>
        </w:rPr>
        <w:t>login</w:t>
      </w:r>
    </w:p>
    <w:p w14:paraId="027D85ED" w14:textId="77777777" w:rsidR="00561E77" w:rsidRDefault="00561E77" w:rsidP="00D37A24">
      <w:pPr>
        <w:pStyle w:val="CMD"/>
      </w:pPr>
      <w:r>
        <w:t>S1(config-</w:t>
      </w:r>
      <w:proofErr w:type="gramStart"/>
      <w:r>
        <w:t>line)#</w:t>
      </w:r>
      <w:proofErr w:type="gramEnd"/>
      <w:r w:rsidR="00D81821">
        <w:t xml:space="preserve"> </w:t>
      </w:r>
      <w:r w:rsidRPr="00636FE4">
        <w:rPr>
          <w:b/>
        </w:rPr>
        <w:t>end</w:t>
      </w:r>
    </w:p>
    <w:p w14:paraId="24878CD9" w14:textId="77777777" w:rsidR="00561E77" w:rsidRDefault="00561E77" w:rsidP="00D37A24">
      <w:pPr>
        <w:pStyle w:val="CMD"/>
      </w:pPr>
      <w:r>
        <w:t>S1#</w:t>
      </w:r>
    </w:p>
    <w:p w14:paraId="7F3319B4" w14:textId="77777777" w:rsidR="00860AA6" w:rsidRDefault="00860AA6" w:rsidP="00D86FB2">
      <w:pPr>
        <w:pStyle w:val="StepHead"/>
      </w:pPr>
      <w:r>
        <w:t>Configure</w:t>
      </w:r>
      <w:r w:rsidR="009A16ED">
        <w:t xml:space="preserve"> an</w:t>
      </w:r>
      <w:r>
        <w:t xml:space="preserve"> IP address on PC</w:t>
      </w:r>
      <w:r w:rsidR="00152B7B">
        <w:t>-A</w:t>
      </w:r>
      <w:r w:rsidR="00A81877">
        <w:t>.</w:t>
      </w:r>
    </w:p>
    <w:p w14:paraId="666DFA10" w14:textId="494D7D8C" w:rsidR="00411692" w:rsidRDefault="00411692" w:rsidP="005946BD">
      <w:pPr>
        <w:pStyle w:val="SubStepAlpha"/>
      </w:pPr>
      <w:r>
        <w:t>A</w:t>
      </w:r>
      <w:r w:rsidR="001F1D20">
        <w:t xml:space="preserve">ssign </w:t>
      </w:r>
      <w:r>
        <w:t>the</w:t>
      </w:r>
      <w:r w:rsidR="001F1D20">
        <w:t xml:space="preserve"> IP address </w:t>
      </w:r>
      <w:r>
        <w:t xml:space="preserve">and subnet mask </w:t>
      </w:r>
      <w:r w:rsidR="001F1D20">
        <w:t>to the PC</w:t>
      </w:r>
      <w:r w:rsidR="00A648F1">
        <w:t>,</w:t>
      </w:r>
      <w:r w:rsidR="001F1D20">
        <w:t xml:space="preserve"> </w:t>
      </w:r>
      <w:r>
        <w:t xml:space="preserve">as </w:t>
      </w:r>
      <w:r w:rsidR="001F1D20">
        <w:t xml:space="preserve">shown in the </w:t>
      </w:r>
      <w:r w:rsidR="00A648F1">
        <w:fldChar w:fldCharType="begin"/>
      </w:r>
      <w:r w:rsidR="00A648F1">
        <w:instrText xml:space="preserve"> REF _Ref347999071 \h </w:instrText>
      </w:r>
      <w:r w:rsidR="00A648F1">
        <w:fldChar w:fldCharType="separate"/>
      </w:r>
      <w:r w:rsidR="00654684" w:rsidRPr="00BB73FF">
        <w:t>Addressing Table</w:t>
      </w:r>
      <w:r w:rsidR="00A648F1">
        <w:fldChar w:fldCharType="end"/>
      </w:r>
      <w:r>
        <w:t xml:space="preserve">. </w:t>
      </w:r>
    </w:p>
    <w:p w14:paraId="241F1267" w14:textId="77777777" w:rsidR="00BF36C6" w:rsidRDefault="00DC65C8" w:rsidP="00BF36C6">
      <w:pPr>
        <w:pStyle w:val="PartHead"/>
      </w:pPr>
      <w:r>
        <w:t>Verify and Test Network Connectivity</w:t>
      </w:r>
    </w:p>
    <w:p w14:paraId="5711C40C" w14:textId="77777777" w:rsidR="00445055" w:rsidRDefault="00AD4564" w:rsidP="00E17695">
      <w:pPr>
        <w:pStyle w:val="BodyTextL25"/>
      </w:pPr>
      <w:r>
        <w:t xml:space="preserve">You will now </w:t>
      </w:r>
      <w:r w:rsidR="005F2C27">
        <w:t xml:space="preserve">verify and document the switch configuration, test end-to-end connectivity between PC-A and S1, and </w:t>
      </w:r>
      <w:r w:rsidR="00DC65C8">
        <w:t>test</w:t>
      </w:r>
      <w:r>
        <w:t xml:space="preserve"> the </w:t>
      </w:r>
      <w:r w:rsidR="00233617">
        <w:t>remote management capability</w:t>
      </w:r>
      <w:r w:rsidR="003B2171">
        <w:t xml:space="preserve"> of the switch</w:t>
      </w:r>
      <w:r w:rsidR="005F2C27">
        <w:t>.</w:t>
      </w:r>
    </w:p>
    <w:p w14:paraId="5F9AD6E6" w14:textId="77777777" w:rsidR="003A0BCA" w:rsidRDefault="002B2FB4" w:rsidP="00D86FB2">
      <w:pPr>
        <w:pStyle w:val="StepHead"/>
      </w:pPr>
      <w:r>
        <w:t xml:space="preserve">Display </w:t>
      </w:r>
      <w:r w:rsidR="001F06D6">
        <w:t xml:space="preserve">the </w:t>
      </w:r>
      <w:r>
        <w:t xml:space="preserve">S1 </w:t>
      </w:r>
      <w:r w:rsidR="00AA3817">
        <w:t>d</w:t>
      </w:r>
      <w:r>
        <w:t xml:space="preserve">evice </w:t>
      </w:r>
      <w:r w:rsidR="00AA3817">
        <w:t>c</w:t>
      </w:r>
      <w:r>
        <w:t>onfiguration</w:t>
      </w:r>
      <w:r w:rsidR="00A81877">
        <w:t>.</w:t>
      </w:r>
    </w:p>
    <w:p w14:paraId="52332DE4" w14:textId="77777777" w:rsidR="002B2FB4" w:rsidRDefault="001F06D6" w:rsidP="005946BD">
      <w:pPr>
        <w:pStyle w:val="SubStepAlpha"/>
      </w:pPr>
      <w:r>
        <w:t>Return</w:t>
      </w:r>
      <w:r w:rsidR="002B2FB4">
        <w:t xml:space="preserve"> to your console connection using </w:t>
      </w:r>
      <w:proofErr w:type="spellStart"/>
      <w:r w:rsidR="00F373B2" w:rsidRPr="00F373B2">
        <w:rPr>
          <w:b/>
        </w:rPr>
        <w:t>Hyperterminal</w:t>
      </w:r>
      <w:proofErr w:type="spellEnd"/>
      <w:r w:rsidR="002B2FB4">
        <w:t xml:space="preserve"> on PC-A</w:t>
      </w:r>
      <w:r w:rsidR="00475E62">
        <w:t xml:space="preserve">. Issue the </w:t>
      </w:r>
      <w:r w:rsidR="00475E62">
        <w:rPr>
          <w:b/>
        </w:rPr>
        <w:t xml:space="preserve">show </w:t>
      </w:r>
      <w:r w:rsidR="00475E62" w:rsidRPr="00475E62">
        <w:rPr>
          <w:b/>
        </w:rPr>
        <w:t>run</w:t>
      </w:r>
      <w:r w:rsidR="00475E62">
        <w:t xml:space="preserve"> command to di</w:t>
      </w:r>
      <w:r w:rsidR="002B2FB4" w:rsidRPr="00475E62">
        <w:t>splay</w:t>
      </w:r>
      <w:r w:rsidR="002B2FB4">
        <w:t xml:space="preserve"> and v</w:t>
      </w:r>
      <w:r w:rsidR="00F32AAC">
        <w:t>erify your switch configuration</w:t>
      </w:r>
      <w:r w:rsidR="00847DF4">
        <w:t>.</w:t>
      </w:r>
      <w:r w:rsidR="00F32AAC">
        <w:t xml:space="preserve"> A sample configuration is shown</w:t>
      </w:r>
      <w:r w:rsidR="00FA36F8">
        <w:t xml:space="preserve"> </w:t>
      </w:r>
      <w:r>
        <w:t>below</w:t>
      </w:r>
      <w:r w:rsidR="00FA36F8">
        <w:t>. The settings you configured are highlighted in yellow. The other configuration settings are IOS defaults.</w:t>
      </w:r>
    </w:p>
    <w:p w14:paraId="107452BB" w14:textId="77777777" w:rsidR="008D0D17" w:rsidRPr="00D86FB2" w:rsidRDefault="008D0D17" w:rsidP="00D86FB2">
      <w:pPr>
        <w:pStyle w:val="CMD"/>
        <w:spacing w:before="120" w:after="120"/>
        <w:rPr>
          <w:sz w:val="22"/>
        </w:rPr>
      </w:pPr>
      <w:r w:rsidRPr="00D86FB2">
        <w:rPr>
          <w:sz w:val="22"/>
        </w:rPr>
        <w:t>S1#</w:t>
      </w:r>
      <w:r w:rsidR="00850D22" w:rsidRPr="00D86FB2">
        <w:rPr>
          <w:sz w:val="22"/>
        </w:rPr>
        <w:t xml:space="preserve"> </w:t>
      </w:r>
      <w:r w:rsidRPr="00D86FB2">
        <w:rPr>
          <w:b/>
          <w:sz w:val="22"/>
        </w:rPr>
        <w:t>show run</w:t>
      </w:r>
    </w:p>
    <w:p w14:paraId="59968DAC" w14:textId="77777777" w:rsidR="008D0D17" w:rsidRDefault="008D0D17" w:rsidP="00847DF4">
      <w:pPr>
        <w:pStyle w:val="CMDOutput"/>
      </w:pPr>
      <w:r>
        <w:t xml:space="preserve">Building </w:t>
      </w:r>
      <w:r w:rsidRPr="00EA4FE4">
        <w:t>configuration...</w:t>
      </w:r>
    </w:p>
    <w:p w14:paraId="7FC5F318" w14:textId="77777777" w:rsidR="008D0D17" w:rsidRDefault="008D0D17" w:rsidP="00847DF4">
      <w:pPr>
        <w:pStyle w:val="CMDOutput"/>
      </w:pPr>
    </w:p>
    <w:p w14:paraId="680BEA55" w14:textId="77777777" w:rsidR="008D0D17" w:rsidRDefault="008D0D17" w:rsidP="00847DF4">
      <w:pPr>
        <w:pStyle w:val="CMDOutput"/>
      </w:pPr>
      <w:r>
        <w:t xml:space="preserve">Current </w:t>
      </w:r>
      <w:r w:rsidRPr="00EA4FE4">
        <w:rPr>
          <w:noProof/>
        </w:rPr>
        <w:t>configuration :</w:t>
      </w:r>
      <w:r>
        <w:t xml:space="preserve"> 1508 bytes</w:t>
      </w:r>
    </w:p>
    <w:p w14:paraId="2C29C095" w14:textId="77777777" w:rsidR="008D0D17" w:rsidRDefault="008D0D17" w:rsidP="00847DF4">
      <w:pPr>
        <w:pStyle w:val="CMDOutput"/>
      </w:pPr>
      <w:r>
        <w:t>!</w:t>
      </w:r>
    </w:p>
    <w:p w14:paraId="58CDD7B7" w14:textId="77777777" w:rsidR="008D0D17" w:rsidRDefault="008D0D17" w:rsidP="00847DF4">
      <w:pPr>
        <w:pStyle w:val="CMDOutput"/>
      </w:pPr>
      <w:r>
        <w:t>! Last configuration change at 00:06:11 UTC Mon Mar 1 1993</w:t>
      </w:r>
    </w:p>
    <w:p w14:paraId="6BD95B2C" w14:textId="77777777" w:rsidR="008D0D17" w:rsidRDefault="008D0D17" w:rsidP="00847DF4">
      <w:pPr>
        <w:pStyle w:val="CMDOutput"/>
      </w:pPr>
      <w:r>
        <w:t>!</w:t>
      </w:r>
    </w:p>
    <w:p w14:paraId="0C8BA312" w14:textId="77777777" w:rsidR="008D0D17" w:rsidRDefault="008D0D17" w:rsidP="00847DF4">
      <w:pPr>
        <w:pStyle w:val="CMDOutput"/>
      </w:pPr>
      <w:r>
        <w:t>version 15.0</w:t>
      </w:r>
    </w:p>
    <w:p w14:paraId="63FB9538" w14:textId="77777777" w:rsidR="008D0D17" w:rsidRDefault="008D0D17" w:rsidP="00847DF4">
      <w:pPr>
        <w:pStyle w:val="CMDOutput"/>
      </w:pPr>
      <w:r>
        <w:t xml:space="preserve">no service </w:t>
      </w:r>
      <w:proofErr w:type="gramStart"/>
      <w:r>
        <w:t>pad</w:t>
      </w:r>
      <w:proofErr w:type="gramEnd"/>
    </w:p>
    <w:p w14:paraId="45988193" w14:textId="77777777" w:rsidR="008D0D17" w:rsidRDefault="008D0D17" w:rsidP="00847DF4">
      <w:pPr>
        <w:pStyle w:val="CMDOutput"/>
      </w:pPr>
      <w:r>
        <w:t xml:space="preserve">service timestamps debug datetime </w:t>
      </w:r>
      <w:proofErr w:type="spellStart"/>
      <w:r>
        <w:t>msec</w:t>
      </w:r>
      <w:proofErr w:type="spellEnd"/>
    </w:p>
    <w:p w14:paraId="06AFC464" w14:textId="77777777" w:rsidR="008D0D17" w:rsidRDefault="008D0D17" w:rsidP="00847DF4">
      <w:pPr>
        <w:pStyle w:val="CMDOutput"/>
      </w:pPr>
      <w:r>
        <w:t xml:space="preserve">service timestamps log datetime </w:t>
      </w:r>
      <w:proofErr w:type="spellStart"/>
      <w:r>
        <w:t>msec</w:t>
      </w:r>
      <w:proofErr w:type="spellEnd"/>
    </w:p>
    <w:p w14:paraId="200DD798" w14:textId="77777777" w:rsidR="008D0D17" w:rsidRDefault="008D0D17" w:rsidP="00847DF4">
      <w:pPr>
        <w:pStyle w:val="CMDOutput"/>
      </w:pPr>
      <w:r>
        <w:t>no service password-encryption</w:t>
      </w:r>
    </w:p>
    <w:p w14:paraId="4E149C96" w14:textId="77777777" w:rsidR="008D0D17" w:rsidRDefault="008D0D17" w:rsidP="00847DF4">
      <w:pPr>
        <w:pStyle w:val="CMDOutput"/>
      </w:pPr>
      <w:r>
        <w:t>!</w:t>
      </w:r>
    </w:p>
    <w:p w14:paraId="07C81371" w14:textId="77777777" w:rsidR="008D0D17" w:rsidRDefault="008D0D17" w:rsidP="00847DF4">
      <w:pPr>
        <w:pStyle w:val="CMDOutput"/>
      </w:pPr>
      <w:r w:rsidRPr="00850D22">
        <w:rPr>
          <w:highlight w:val="yellow"/>
        </w:rPr>
        <w:t>hostname S1</w:t>
      </w:r>
    </w:p>
    <w:p w14:paraId="219E8D93" w14:textId="77777777" w:rsidR="008D0D17" w:rsidRDefault="008D0D17" w:rsidP="00847DF4">
      <w:pPr>
        <w:pStyle w:val="CMDOutput"/>
      </w:pPr>
      <w:r>
        <w:t>!</w:t>
      </w:r>
    </w:p>
    <w:p w14:paraId="5AAA0ABB" w14:textId="77777777" w:rsidR="008D0D17" w:rsidRDefault="008D0D17" w:rsidP="00847DF4">
      <w:pPr>
        <w:pStyle w:val="CMDOutput"/>
      </w:pPr>
      <w:r>
        <w:t>boot-start-marker</w:t>
      </w:r>
    </w:p>
    <w:p w14:paraId="486A88F7" w14:textId="77777777" w:rsidR="008D0D17" w:rsidRDefault="008D0D17" w:rsidP="00847DF4">
      <w:pPr>
        <w:pStyle w:val="CMDOutput"/>
      </w:pPr>
      <w:r>
        <w:t>boot-end-marker</w:t>
      </w:r>
    </w:p>
    <w:p w14:paraId="3A154E30" w14:textId="77777777" w:rsidR="008D0D17" w:rsidRDefault="008D0D17" w:rsidP="00847DF4">
      <w:pPr>
        <w:pStyle w:val="CMDOutput"/>
      </w:pPr>
      <w:r>
        <w:t>!</w:t>
      </w:r>
    </w:p>
    <w:p w14:paraId="5E6554D6" w14:textId="77777777" w:rsidR="008D0D17" w:rsidRDefault="005F43AA" w:rsidP="00847DF4">
      <w:pPr>
        <w:pStyle w:val="CMDOutput"/>
      </w:pPr>
      <w:r w:rsidRPr="005F43AA">
        <w:rPr>
          <w:highlight w:val="yellow"/>
        </w:rPr>
        <w:t>enable secret 4 06YFDUHH61wAE/kLkDq9BGho1QM5EnRtoyr8cHAUg.2</w:t>
      </w:r>
    </w:p>
    <w:p w14:paraId="707487EE" w14:textId="77777777" w:rsidR="008D0D17" w:rsidRDefault="008D0D17" w:rsidP="00847DF4">
      <w:pPr>
        <w:pStyle w:val="CMDOutput"/>
      </w:pPr>
      <w:r>
        <w:t>!</w:t>
      </w:r>
    </w:p>
    <w:p w14:paraId="418FAEC5" w14:textId="77777777" w:rsidR="008D0D17" w:rsidRDefault="008D0D17" w:rsidP="00847DF4">
      <w:pPr>
        <w:pStyle w:val="CMDOutput"/>
      </w:pPr>
      <w:r>
        <w:t xml:space="preserve">no </w:t>
      </w:r>
      <w:proofErr w:type="spellStart"/>
      <w:r>
        <w:t>aaa</w:t>
      </w:r>
      <w:proofErr w:type="spellEnd"/>
      <w:r>
        <w:t xml:space="preserve"> new-model</w:t>
      </w:r>
    </w:p>
    <w:p w14:paraId="40309867" w14:textId="77777777" w:rsidR="008D0D17" w:rsidRDefault="008D0D17" w:rsidP="00847DF4">
      <w:pPr>
        <w:pStyle w:val="CMDOutput"/>
      </w:pPr>
      <w:r>
        <w:t xml:space="preserve">system </w:t>
      </w:r>
      <w:proofErr w:type="spellStart"/>
      <w:r>
        <w:t>mtu</w:t>
      </w:r>
      <w:proofErr w:type="spellEnd"/>
      <w:r>
        <w:t xml:space="preserve"> routing 1500</w:t>
      </w:r>
    </w:p>
    <w:p w14:paraId="23538348" w14:textId="77777777" w:rsidR="008D0D17" w:rsidRDefault="008D0D17" w:rsidP="00847DF4">
      <w:pPr>
        <w:pStyle w:val="CMDOutput"/>
      </w:pPr>
      <w:r>
        <w:t>!</w:t>
      </w:r>
    </w:p>
    <w:p w14:paraId="55E02F28" w14:textId="77777777" w:rsidR="008D0D17" w:rsidRDefault="008D0D17" w:rsidP="00847DF4">
      <w:pPr>
        <w:pStyle w:val="CMDOutput"/>
      </w:pPr>
      <w:r>
        <w:t>!</w:t>
      </w:r>
    </w:p>
    <w:p w14:paraId="147DEEBF" w14:textId="77777777" w:rsidR="008D0D17" w:rsidRDefault="008D0D17" w:rsidP="00847DF4">
      <w:pPr>
        <w:pStyle w:val="CMDOutput"/>
      </w:pPr>
      <w:r w:rsidRPr="00850D22">
        <w:rPr>
          <w:highlight w:val="yellow"/>
        </w:rPr>
        <w:t xml:space="preserve">no </w:t>
      </w:r>
      <w:proofErr w:type="spellStart"/>
      <w:r w:rsidRPr="00850D22">
        <w:rPr>
          <w:highlight w:val="yellow"/>
        </w:rPr>
        <w:t>ip</w:t>
      </w:r>
      <w:proofErr w:type="spellEnd"/>
      <w:r w:rsidRPr="00850D22">
        <w:rPr>
          <w:highlight w:val="yellow"/>
        </w:rPr>
        <w:t xml:space="preserve"> domain-lookup</w:t>
      </w:r>
    </w:p>
    <w:p w14:paraId="3E3CC75D" w14:textId="77777777" w:rsidR="008D0D17" w:rsidRDefault="008D0D17" w:rsidP="00847DF4">
      <w:pPr>
        <w:pStyle w:val="CMDOutput"/>
      </w:pPr>
      <w:r>
        <w:t>!</w:t>
      </w:r>
    </w:p>
    <w:p w14:paraId="3CB91A8B" w14:textId="77777777" w:rsidR="008D0D17" w:rsidRDefault="008D0D17" w:rsidP="00847DF4">
      <w:pPr>
        <w:pStyle w:val="CMDOutput"/>
      </w:pPr>
      <w:r>
        <w:t xml:space="preserve">spanning-tree mode </w:t>
      </w:r>
      <w:proofErr w:type="spellStart"/>
      <w:r>
        <w:t>pvst</w:t>
      </w:r>
      <w:proofErr w:type="spellEnd"/>
    </w:p>
    <w:p w14:paraId="243C2595" w14:textId="77777777" w:rsidR="008D0D17" w:rsidRDefault="008D0D17" w:rsidP="00847DF4">
      <w:pPr>
        <w:pStyle w:val="CMDOutput"/>
      </w:pPr>
      <w:r>
        <w:t>spanning-tree extend system-id</w:t>
      </w:r>
    </w:p>
    <w:p w14:paraId="327A8BDD" w14:textId="77777777" w:rsidR="008D0D17" w:rsidRDefault="008D0D17" w:rsidP="00847DF4">
      <w:pPr>
        <w:pStyle w:val="CMDOutput"/>
      </w:pPr>
      <w:r>
        <w:lastRenderedPageBreak/>
        <w:t>!</w:t>
      </w:r>
    </w:p>
    <w:p w14:paraId="225462BF" w14:textId="77777777" w:rsidR="008D0D17" w:rsidRDefault="008D0D17" w:rsidP="00847DF4">
      <w:pPr>
        <w:pStyle w:val="CMDOutput"/>
      </w:pPr>
      <w:proofErr w:type="spellStart"/>
      <w:r>
        <w:t>vlan</w:t>
      </w:r>
      <w:proofErr w:type="spellEnd"/>
      <w:r>
        <w:t xml:space="preserve"> internal allocation policy ascending</w:t>
      </w:r>
    </w:p>
    <w:p w14:paraId="1A5CFB7A" w14:textId="77777777" w:rsidR="008D0D17" w:rsidRDefault="008D0D17" w:rsidP="00847DF4">
      <w:pPr>
        <w:pStyle w:val="CMDOutput"/>
      </w:pPr>
      <w:r>
        <w:t>!</w:t>
      </w:r>
    </w:p>
    <w:p w14:paraId="7C2832BC" w14:textId="77777777" w:rsidR="008D0D17" w:rsidRDefault="008D0D17" w:rsidP="00847DF4">
      <w:pPr>
        <w:pStyle w:val="CMDOutput"/>
      </w:pPr>
      <w:r>
        <w:t>!</w:t>
      </w:r>
    </w:p>
    <w:p w14:paraId="2D2F5813" w14:textId="77777777" w:rsidR="008D0D17" w:rsidRDefault="008D0D17" w:rsidP="00847DF4">
      <w:pPr>
        <w:pStyle w:val="CMDOutput"/>
      </w:pPr>
      <w:r>
        <w:t>interface FastEthernet0/1</w:t>
      </w:r>
    </w:p>
    <w:p w14:paraId="0C529B76" w14:textId="77777777" w:rsidR="008D0D17" w:rsidRDefault="008D0D17" w:rsidP="00847DF4">
      <w:pPr>
        <w:pStyle w:val="CMDOutput"/>
      </w:pPr>
      <w:r>
        <w:t>!</w:t>
      </w:r>
    </w:p>
    <w:p w14:paraId="5822A714" w14:textId="77777777" w:rsidR="008D0D17" w:rsidRDefault="008D0D17" w:rsidP="00847DF4">
      <w:pPr>
        <w:pStyle w:val="CMDOutput"/>
      </w:pPr>
      <w:r>
        <w:t>interface FastEthernet0/2</w:t>
      </w:r>
    </w:p>
    <w:p w14:paraId="4470805C" w14:textId="77777777" w:rsidR="00850D22" w:rsidRDefault="00850D22" w:rsidP="00847DF4">
      <w:pPr>
        <w:pStyle w:val="CMDOutput"/>
      </w:pPr>
    </w:p>
    <w:p w14:paraId="2AF917F3" w14:textId="77777777" w:rsidR="00850D22" w:rsidRDefault="00850D22" w:rsidP="00847DF4">
      <w:pPr>
        <w:pStyle w:val="CMDOutput"/>
      </w:pPr>
      <w:r>
        <w:t>&lt;output omitted&gt;</w:t>
      </w:r>
    </w:p>
    <w:p w14:paraId="3118868B" w14:textId="77777777" w:rsidR="00850D22" w:rsidRDefault="00850D22" w:rsidP="00847DF4">
      <w:pPr>
        <w:pStyle w:val="CMDOutput"/>
      </w:pPr>
    </w:p>
    <w:p w14:paraId="14EE3DFE" w14:textId="77777777" w:rsidR="008D0D17" w:rsidRDefault="008D0D17" w:rsidP="00847DF4">
      <w:pPr>
        <w:pStyle w:val="CMDOutput"/>
      </w:pPr>
      <w:r>
        <w:t>interface FastEthernet0/24</w:t>
      </w:r>
    </w:p>
    <w:p w14:paraId="12CCF54B" w14:textId="77777777" w:rsidR="008D0D17" w:rsidRDefault="008D0D17" w:rsidP="00847DF4">
      <w:pPr>
        <w:pStyle w:val="CMDOutput"/>
      </w:pPr>
      <w:r>
        <w:t>!</w:t>
      </w:r>
    </w:p>
    <w:p w14:paraId="5BEB04AD" w14:textId="77777777" w:rsidR="008D0D17" w:rsidRDefault="008D0D17" w:rsidP="00847DF4">
      <w:pPr>
        <w:pStyle w:val="CMDOutput"/>
      </w:pPr>
      <w:r>
        <w:t>interface GigabitEthernet0/1</w:t>
      </w:r>
    </w:p>
    <w:p w14:paraId="621F5728" w14:textId="77777777" w:rsidR="008D0D17" w:rsidRDefault="008D0D17" w:rsidP="00847DF4">
      <w:pPr>
        <w:pStyle w:val="CMDOutput"/>
      </w:pPr>
      <w:r>
        <w:t>!</w:t>
      </w:r>
    </w:p>
    <w:p w14:paraId="675F9277" w14:textId="77777777" w:rsidR="008D0D17" w:rsidRDefault="008D0D17" w:rsidP="00847DF4">
      <w:pPr>
        <w:pStyle w:val="CMDOutput"/>
      </w:pPr>
      <w:r>
        <w:t>interface GigabitEthernet0/2</w:t>
      </w:r>
    </w:p>
    <w:p w14:paraId="5882BF83" w14:textId="77777777" w:rsidR="008D0D17" w:rsidRDefault="008D0D17" w:rsidP="00847DF4">
      <w:pPr>
        <w:pStyle w:val="CMDOutput"/>
      </w:pPr>
      <w:r>
        <w:t>!</w:t>
      </w:r>
    </w:p>
    <w:p w14:paraId="2AF9EE17" w14:textId="77777777" w:rsidR="008D0D17" w:rsidRPr="00850D22" w:rsidRDefault="008D0D17" w:rsidP="00847DF4">
      <w:pPr>
        <w:pStyle w:val="CMDOutput"/>
        <w:rPr>
          <w:highlight w:val="yellow"/>
        </w:rPr>
      </w:pPr>
      <w:r w:rsidRPr="00850D22">
        <w:rPr>
          <w:highlight w:val="yellow"/>
        </w:rPr>
        <w:t>interface Vlan1</w:t>
      </w:r>
    </w:p>
    <w:p w14:paraId="512FB89A" w14:textId="77777777" w:rsidR="008D0D17" w:rsidRDefault="008D0D17" w:rsidP="00847DF4">
      <w:pPr>
        <w:pStyle w:val="CMDOutput"/>
      </w:pPr>
      <w:r w:rsidRPr="00850D22">
        <w:rPr>
          <w:highlight w:val="yellow"/>
        </w:rPr>
        <w:t xml:space="preserve"> </w:t>
      </w:r>
      <w:proofErr w:type="spellStart"/>
      <w:r w:rsidRPr="00850D22">
        <w:rPr>
          <w:highlight w:val="yellow"/>
        </w:rPr>
        <w:t>ip</w:t>
      </w:r>
      <w:proofErr w:type="spellEnd"/>
      <w:r w:rsidRPr="00850D22">
        <w:rPr>
          <w:highlight w:val="yellow"/>
        </w:rPr>
        <w:t xml:space="preserve"> address 192.168.1.2 255.255.255.0</w:t>
      </w:r>
    </w:p>
    <w:p w14:paraId="2EC9DA64" w14:textId="77777777" w:rsidR="008D0D17" w:rsidRDefault="008D0D17" w:rsidP="00847DF4">
      <w:pPr>
        <w:pStyle w:val="CMDOutput"/>
      </w:pPr>
      <w:r>
        <w:t>!</w:t>
      </w:r>
    </w:p>
    <w:p w14:paraId="10CBFE21" w14:textId="77777777" w:rsidR="008D0D17" w:rsidRDefault="008D0D17" w:rsidP="00847DF4">
      <w:pPr>
        <w:pStyle w:val="CMDOutput"/>
      </w:pPr>
      <w:proofErr w:type="spellStart"/>
      <w:r>
        <w:t>ip</w:t>
      </w:r>
      <w:proofErr w:type="spellEnd"/>
      <w:r>
        <w:t xml:space="preserve"> http server</w:t>
      </w:r>
    </w:p>
    <w:p w14:paraId="7CE0FC9F" w14:textId="77777777" w:rsidR="008D0D17" w:rsidRDefault="008D0D17" w:rsidP="00847DF4">
      <w:pPr>
        <w:pStyle w:val="CMDOutput"/>
      </w:pPr>
      <w:proofErr w:type="spellStart"/>
      <w:r>
        <w:t>ip</w:t>
      </w:r>
      <w:proofErr w:type="spellEnd"/>
      <w:r>
        <w:t xml:space="preserve"> http secure-server</w:t>
      </w:r>
    </w:p>
    <w:p w14:paraId="5E484849" w14:textId="77777777" w:rsidR="008D0D17" w:rsidRDefault="008D0D17" w:rsidP="00847DF4">
      <w:pPr>
        <w:pStyle w:val="CMDOutput"/>
      </w:pPr>
      <w:r>
        <w:t>!</w:t>
      </w:r>
    </w:p>
    <w:p w14:paraId="160A0159" w14:textId="77777777" w:rsidR="008D0D17" w:rsidRPr="00850D22" w:rsidRDefault="008D0D17" w:rsidP="00847DF4">
      <w:pPr>
        <w:pStyle w:val="CMDOutput"/>
        <w:rPr>
          <w:highlight w:val="yellow"/>
        </w:rPr>
      </w:pPr>
      <w:r w:rsidRPr="00850D22">
        <w:rPr>
          <w:highlight w:val="yellow"/>
        </w:rPr>
        <w:t xml:space="preserve">banner </w:t>
      </w:r>
      <w:proofErr w:type="spellStart"/>
      <w:r w:rsidRPr="00850D22">
        <w:rPr>
          <w:highlight w:val="yellow"/>
        </w:rPr>
        <w:t>motd</w:t>
      </w:r>
      <w:proofErr w:type="spellEnd"/>
      <w:r w:rsidRPr="00850D22">
        <w:rPr>
          <w:highlight w:val="yellow"/>
        </w:rPr>
        <w:t xml:space="preserve"> ^C</w:t>
      </w:r>
    </w:p>
    <w:p w14:paraId="18E26B3B" w14:textId="77777777" w:rsidR="008D0D17" w:rsidRDefault="008D0D17" w:rsidP="00847DF4">
      <w:pPr>
        <w:pStyle w:val="CMDOutput"/>
      </w:pPr>
      <w:r w:rsidRPr="00850D22">
        <w:rPr>
          <w:highlight w:val="yellow"/>
        </w:rPr>
        <w:t>Unauthorized access is strictly prohibited. ^C</w:t>
      </w:r>
    </w:p>
    <w:p w14:paraId="41387D3E" w14:textId="77777777" w:rsidR="008D0D17" w:rsidRDefault="008D0D17" w:rsidP="00847DF4">
      <w:pPr>
        <w:pStyle w:val="CMDOutput"/>
      </w:pPr>
      <w:r>
        <w:t>!</w:t>
      </w:r>
    </w:p>
    <w:p w14:paraId="2F297FF4" w14:textId="77777777" w:rsidR="008D0D17" w:rsidRPr="00850D22" w:rsidRDefault="008D0D17" w:rsidP="00847DF4">
      <w:pPr>
        <w:pStyle w:val="CMDOutput"/>
        <w:rPr>
          <w:highlight w:val="yellow"/>
        </w:rPr>
      </w:pPr>
      <w:r w:rsidRPr="00850D22">
        <w:rPr>
          <w:highlight w:val="yellow"/>
        </w:rPr>
        <w:t>line con 0</w:t>
      </w:r>
    </w:p>
    <w:p w14:paraId="661E719B" w14:textId="77777777" w:rsidR="008D0D17" w:rsidRPr="00850D22" w:rsidRDefault="008D0D17" w:rsidP="00847DF4">
      <w:pPr>
        <w:pStyle w:val="CMDOutput"/>
        <w:rPr>
          <w:highlight w:val="yellow"/>
        </w:rPr>
      </w:pPr>
      <w:r w:rsidRPr="00850D22">
        <w:rPr>
          <w:highlight w:val="yellow"/>
        </w:rPr>
        <w:t xml:space="preserve"> password cisco</w:t>
      </w:r>
    </w:p>
    <w:p w14:paraId="38F92977" w14:textId="77777777" w:rsidR="008D0D17" w:rsidRPr="00850D22" w:rsidRDefault="008D0D17" w:rsidP="00847DF4">
      <w:pPr>
        <w:pStyle w:val="CMDOutput"/>
        <w:rPr>
          <w:highlight w:val="yellow"/>
        </w:rPr>
      </w:pPr>
      <w:r w:rsidRPr="00850D22">
        <w:rPr>
          <w:highlight w:val="yellow"/>
        </w:rPr>
        <w:t xml:space="preserve"> login</w:t>
      </w:r>
    </w:p>
    <w:p w14:paraId="49B8921F" w14:textId="77777777" w:rsidR="008D0D17" w:rsidRPr="00850D22" w:rsidRDefault="008D0D17" w:rsidP="00847DF4">
      <w:pPr>
        <w:pStyle w:val="CMDOutput"/>
        <w:rPr>
          <w:highlight w:val="yellow"/>
        </w:rPr>
      </w:pPr>
      <w:r w:rsidRPr="00850D22">
        <w:rPr>
          <w:highlight w:val="yellow"/>
        </w:rPr>
        <w:t xml:space="preserve">line </w:t>
      </w:r>
      <w:proofErr w:type="spellStart"/>
      <w:r w:rsidRPr="00850D22">
        <w:rPr>
          <w:highlight w:val="yellow"/>
        </w:rPr>
        <w:t>vty</w:t>
      </w:r>
      <w:proofErr w:type="spellEnd"/>
      <w:r w:rsidRPr="00850D22">
        <w:rPr>
          <w:highlight w:val="yellow"/>
        </w:rPr>
        <w:t xml:space="preserve"> 0 4</w:t>
      </w:r>
    </w:p>
    <w:p w14:paraId="48CA8B93" w14:textId="77777777" w:rsidR="008D0D17" w:rsidRDefault="008D0D17" w:rsidP="00847DF4">
      <w:pPr>
        <w:pStyle w:val="CMDOutput"/>
      </w:pPr>
      <w:r w:rsidRPr="00850D22">
        <w:rPr>
          <w:highlight w:val="yellow"/>
        </w:rPr>
        <w:t xml:space="preserve"> password c</w:t>
      </w:r>
      <w:r w:rsidR="00850D22" w:rsidRPr="00850D22">
        <w:rPr>
          <w:highlight w:val="yellow"/>
        </w:rPr>
        <w:t>isco</w:t>
      </w:r>
    </w:p>
    <w:p w14:paraId="1D5957DA" w14:textId="77777777" w:rsidR="008D0D17" w:rsidRDefault="008D0D17" w:rsidP="00847DF4">
      <w:pPr>
        <w:pStyle w:val="CMDOutput"/>
      </w:pPr>
      <w:r>
        <w:t xml:space="preserve"> </w:t>
      </w:r>
      <w:r w:rsidRPr="00850D22">
        <w:rPr>
          <w:highlight w:val="yellow"/>
        </w:rPr>
        <w:t>login</w:t>
      </w:r>
    </w:p>
    <w:p w14:paraId="078C0AAF" w14:textId="77777777" w:rsidR="008D0D17" w:rsidRDefault="008D0D17" w:rsidP="00847DF4">
      <w:pPr>
        <w:pStyle w:val="CMDOutput"/>
      </w:pPr>
      <w:r>
        <w:t xml:space="preserve">line </w:t>
      </w:r>
      <w:proofErr w:type="spellStart"/>
      <w:r>
        <w:t>vty</w:t>
      </w:r>
      <w:proofErr w:type="spellEnd"/>
      <w:r>
        <w:t xml:space="preserve"> 5 15</w:t>
      </w:r>
    </w:p>
    <w:p w14:paraId="22828FCD" w14:textId="77777777" w:rsidR="008D0D17" w:rsidRDefault="008D0D17" w:rsidP="00847DF4">
      <w:pPr>
        <w:pStyle w:val="CMDOutput"/>
      </w:pPr>
      <w:r>
        <w:t xml:space="preserve"> login</w:t>
      </w:r>
    </w:p>
    <w:p w14:paraId="05D3761B" w14:textId="77777777" w:rsidR="008D0D17" w:rsidRDefault="008D0D17" w:rsidP="00847DF4">
      <w:pPr>
        <w:pStyle w:val="CMDOutput"/>
      </w:pPr>
      <w:r>
        <w:t>!</w:t>
      </w:r>
    </w:p>
    <w:p w14:paraId="1C6699FD" w14:textId="77777777" w:rsidR="002B2FB4" w:rsidRDefault="008D0D17" w:rsidP="00847DF4">
      <w:pPr>
        <w:pStyle w:val="CMDOutput"/>
      </w:pPr>
      <w:r>
        <w:t>end</w:t>
      </w:r>
    </w:p>
    <w:p w14:paraId="272E50E2" w14:textId="77777777" w:rsidR="00700FF3" w:rsidRDefault="00700FF3" w:rsidP="005946BD">
      <w:pPr>
        <w:pStyle w:val="SubStepAlpha"/>
      </w:pPr>
      <w:r>
        <w:t xml:space="preserve">Verify the status of your SVI management interface. </w:t>
      </w:r>
      <w:r w:rsidR="002D2F78">
        <w:t>Your VLAN 1 interface should b</w:t>
      </w:r>
      <w:r w:rsidR="00CC48C3">
        <w:t>e up</w:t>
      </w:r>
      <w:r w:rsidR="00724692">
        <w:t>/</w:t>
      </w:r>
      <w:r w:rsidR="00CC48C3">
        <w:t>up</w:t>
      </w:r>
      <w:r w:rsidR="002D2F78">
        <w:t xml:space="preserve"> </w:t>
      </w:r>
      <w:r w:rsidR="00BF3287">
        <w:t xml:space="preserve">and have an IP address assigned. Notice that switch port </w:t>
      </w:r>
      <w:r w:rsidR="009564BF" w:rsidRPr="002270C4">
        <w:rPr>
          <w:b/>
        </w:rPr>
        <w:t>F0/6</w:t>
      </w:r>
      <w:r w:rsidR="00BF3287">
        <w:t xml:space="preserve"> is also up because </w:t>
      </w:r>
      <w:r w:rsidR="00AB0440">
        <w:t>PC-A</w:t>
      </w:r>
      <w:r w:rsidR="00BF3287">
        <w:t xml:space="preserve"> is connected to it. Because all switch ports are initially in VLAN 1</w:t>
      </w:r>
      <w:r w:rsidR="00724692">
        <w:t>,</w:t>
      </w:r>
      <w:r w:rsidR="00BF3287">
        <w:t xml:space="preserve"> by default</w:t>
      </w:r>
      <w:r w:rsidR="00724692">
        <w:t>,</w:t>
      </w:r>
      <w:r w:rsidR="00BF3287">
        <w:t xml:space="preserve"> you can communicate with the switch using the IP address you configured for VLAN 1.</w:t>
      </w:r>
    </w:p>
    <w:p w14:paraId="36E1BD00" w14:textId="77777777" w:rsidR="00700FF3" w:rsidRPr="00D86FB2" w:rsidRDefault="00700FF3" w:rsidP="00D86FB2">
      <w:pPr>
        <w:pStyle w:val="CMD"/>
        <w:spacing w:before="120" w:after="120"/>
        <w:rPr>
          <w:b/>
          <w:sz w:val="22"/>
        </w:rPr>
      </w:pPr>
      <w:r w:rsidRPr="00D86FB2">
        <w:rPr>
          <w:sz w:val="22"/>
        </w:rPr>
        <w:t>S1#</w:t>
      </w:r>
      <w:r w:rsidRPr="00D86FB2">
        <w:rPr>
          <w:b/>
          <w:sz w:val="22"/>
        </w:rPr>
        <w:t xml:space="preserve"> show </w:t>
      </w:r>
      <w:proofErr w:type="spellStart"/>
      <w:r w:rsidRPr="00D86FB2">
        <w:rPr>
          <w:b/>
          <w:sz w:val="22"/>
        </w:rPr>
        <w:t>ip</w:t>
      </w:r>
      <w:proofErr w:type="spellEnd"/>
      <w:r w:rsidRPr="00D86FB2">
        <w:rPr>
          <w:b/>
          <w:sz w:val="22"/>
        </w:rPr>
        <w:t xml:space="preserve"> interface brief</w:t>
      </w:r>
    </w:p>
    <w:p w14:paraId="0D1C8D1C" w14:textId="77777777" w:rsidR="00284774" w:rsidRPr="00284774" w:rsidRDefault="00284774" w:rsidP="00BF3287">
      <w:pPr>
        <w:pStyle w:val="CMDOutput"/>
      </w:pPr>
      <w:r w:rsidRPr="00284774">
        <w:t>Interface              IP-Address      OK? Method Status                Protocol</w:t>
      </w:r>
    </w:p>
    <w:p w14:paraId="1B5E1210" w14:textId="77777777" w:rsidR="00284774" w:rsidRPr="00284774" w:rsidRDefault="00284774" w:rsidP="00BF3287">
      <w:pPr>
        <w:pStyle w:val="CMDOutput"/>
      </w:pPr>
      <w:r w:rsidRPr="00284774">
        <w:t xml:space="preserve">Vlan1                  192.168.1.2     YES manual up                    </w:t>
      </w:r>
      <w:proofErr w:type="spellStart"/>
      <w:r w:rsidRPr="00284774">
        <w:t>up</w:t>
      </w:r>
      <w:proofErr w:type="spellEnd"/>
      <w:r w:rsidRPr="00284774">
        <w:t xml:space="preserve">      </w:t>
      </w:r>
    </w:p>
    <w:p w14:paraId="02E7ADB5" w14:textId="77777777" w:rsidR="00284774" w:rsidRPr="00284774" w:rsidRDefault="00284774" w:rsidP="00BF3287">
      <w:pPr>
        <w:pStyle w:val="CMDOutput"/>
      </w:pPr>
      <w:r w:rsidRPr="00284774">
        <w:t xml:space="preserve">FastEthernet0/1        unassigned      YES </w:t>
      </w:r>
      <w:proofErr w:type="gramStart"/>
      <w:r w:rsidRPr="00284774">
        <w:t xml:space="preserve">unset  </w:t>
      </w:r>
      <w:r w:rsidR="00CC48C3">
        <w:t>down</w:t>
      </w:r>
      <w:proofErr w:type="gramEnd"/>
      <w:r w:rsidRPr="00284774">
        <w:t xml:space="preserve">                  </w:t>
      </w:r>
      <w:proofErr w:type="spellStart"/>
      <w:r w:rsidR="00CC48C3">
        <w:t>down</w:t>
      </w:r>
      <w:proofErr w:type="spellEnd"/>
      <w:r w:rsidRPr="00284774">
        <w:t xml:space="preserve">    </w:t>
      </w:r>
    </w:p>
    <w:p w14:paraId="0CFFAD95" w14:textId="77777777" w:rsidR="00284774" w:rsidRPr="00284774" w:rsidRDefault="00284774" w:rsidP="00BF3287">
      <w:pPr>
        <w:pStyle w:val="CMDOutput"/>
      </w:pPr>
      <w:r w:rsidRPr="00284774">
        <w:t xml:space="preserve">FastEthernet0/2        unassigned      YES </w:t>
      </w:r>
      <w:proofErr w:type="gramStart"/>
      <w:r w:rsidRPr="00284774">
        <w:t xml:space="preserve">unset  </w:t>
      </w:r>
      <w:r w:rsidR="00CC48C3">
        <w:t>down</w:t>
      </w:r>
      <w:proofErr w:type="gramEnd"/>
      <w:r w:rsidRPr="00284774">
        <w:t xml:space="preserve">                  </w:t>
      </w:r>
      <w:proofErr w:type="spellStart"/>
      <w:r w:rsidR="00CC48C3">
        <w:t>down</w:t>
      </w:r>
      <w:proofErr w:type="spellEnd"/>
      <w:r w:rsidRPr="00284774">
        <w:t xml:space="preserve">    </w:t>
      </w:r>
    </w:p>
    <w:p w14:paraId="47B2E2C8" w14:textId="77777777" w:rsidR="00284774" w:rsidRPr="00284774" w:rsidRDefault="00284774" w:rsidP="00BF3287">
      <w:pPr>
        <w:pStyle w:val="CMDOutput"/>
      </w:pPr>
      <w:r w:rsidRPr="00284774">
        <w:t xml:space="preserve">FastEthernet0/3        unassigned      YES </w:t>
      </w:r>
      <w:proofErr w:type="gramStart"/>
      <w:r w:rsidRPr="00284774">
        <w:t xml:space="preserve">unset  </w:t>
      </w:r>
      <w:r w:rsidR="00CC48C3">
        <w:t>down</w:t>
      </w:r>
      <w:proofErr w:type="gramEnd"/>
      <w:r w:rsidRPr="00284774">
        <w:t xml:space="preserve">                  </w:t>
      </w:r>
      <w:proofErr w:type="spellStart"/>
      <w:r w:rsidR="00CC48C3">
        <w:t>down</w:t>
      </w:r>
      <w:proofErr w:type="spellEnd"/>
      <w:r w:rsidRPr="00284774">
        <w:t xml:space="preserve">    </w:t>
      </w:r>
    </w:p>
    <w:p w14:paraId="34B2DF3A" w14:textId="77777777" w:rsidR="00284774" w:rsidRPr="00284774" w:rsidRDefault="00284774" w:rsidP="00BF3287">
      <w:pPr>
        <w:pStyle w:val="CMDOutput"/>
      </w:pPr>
      <w:r w:rsidRPr="00284774">
        <w:t xml:space="preserve">FastEthernet0/4        unassigned      YES </w:t>
      </w:r>
      <w:proofErr w:type="gramStart"/>
      <w:r w:rsidRPr="00284774">
        <w:t xml:space="preserve">unset  </w:t>
      </w:r>
      <w:r w:rsidR="00CC48C3">
        <w:t>down</w:t>
      </w:r>
      <w:proofErr w:type="gramEnd"/>
      <w:r w:rsidRPr="00284774">
        <w:t xml:space="preserve">                  </w:t>
      </w:r>
      <w:proofErr w:type="spellStart"/>
      <w:r w:rsidR="00CC48C3">
        <w:t>down</w:t>
      </w:r>
      <w:proofErr w:type="spellEnd"/>
      <w:r w:rsidRPr="00284774">
        <w:t xml:space="preserve">    </w:t>
      </w:r>
    </w:p>
    <w:p w14:paraId="4D2A70B0" w14:textId="77777777" w:rsidR="00284774" w:rsidRPr="00284774" w:rsidRDefault="00284774" w:rsidP="00BF3287">
      <w:pPr>
        <w:pStyle w:val="CMDOutput"/>
      </w:pPr>
      <w:r w:rsidRPr="00284774">
        <w:t xml:space="preserve">FastEthernet0/5        unassigned      YES </w:t>
      </w:r>
      <w:proofErr w:type="gramStart"/>
      <w:r w:rsidRPr="00284774">
        <w:t xml:space="preserve">unset  </w:t>
      </w:r>
      <w:r w:rsidR="00CC48C3">
        <w:t>down</w:t>
      </w:r>
      <w:proofErr w:type="gramEnd"/>
      <w:r w:rsidRPr="00284774">
        <w:t xml:space="preserve">                  </w:t>
      </w:r>
      <w:proofErr w:type="spellStart"/>
      <w:r w:rsidR="00CC48C3">
        <w:t>down</w:t>
      </w:r>
      <w:proofErr w:type="spellEnd"/>
      <w:r w:rsidRPr="00284774">
        <w:t xml:space="preserve">    </w:t>
      </w:r>
    </w:p>
    <w:p w14:paraId="7031E7C0" w14:textId="77777777" w:rsidR="00284774" w:rsidRPr="00284774" w:rsidRDefault="00284774" w:rsidP="00BF3287">
      <w:pPr>
        <w:pStyle w:val="CMDOutput"/>
      </w:pPr>
      <w:r w:rsidRPr="00284774">
        <w:t xml:space="preserve">FastEthernet0/6        unassigned      YES </w:t>
      </w:r>
      <w:proofErr w:type="gramStart"/>
      <w:r w:rsidRPr="00284774">
        <w:t>unset  up</w:t>
      </w:r>
      <w:proofErr w:type="gramEnd"/>
      <w:r w:rsidRPr="00284774">
        <w:t xml:space="preserve">                    </w:t>
      </w:r>
      <w:proofErr w:type="spellStart"/>
      <w:r w:rsidRPr="00284774">
        <w:t>up</w:t>
      </w:r>
      <w:proofErr w:type="spellEnd"/>
      <w:r w:rsidRPr="00284774">
        <w:t xml:space="preserve">      </w:t>
      </w:r>
    </w:p>
    <w:p w14:paraId="4594AC75" w14:textId="77777777" w:rsidR="00284774" w:rsidRPr="00284774" w:rsidRDefault="00284774" w:rsidP="00BF3287">
      <w:pPr>
        <w:pStyle w:val="CMDOutput"/>
      </w:pPr>
      <w:r w:rsidRPr="00284774">
        <w:t xml:space="preserve">FastEthernet0/7 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73A8DA25" w14:textId="77777777" w:rsidR="00284774" w:rsidRPr="00284774" w:rsidRDefault="00284774" w:rsidP="00BF3287">
      <w:pPr>
        <w:pStyle w:val="CMDOutput"/>
      </w:pPr>
      <w:r w:rsidRPr="00284774">
        <w:t xml:space="preserve">FastEthernet0/8 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2FC5AEE2" w14:textId="77777777" w:rsidR="00284774" w:rsidRPr="00284774" w:rsidRDefault="00284774" w:rsidP="00BF3287">
      <w:pPr>
        <w:pStyle w:val="CMDOutput"/>
      </w:pPr>
      <w:r w:rsidRPr="00284774">
        <w:lastRenderedPageBreak/>
        <w:t xml:space="preserve">FastEthernet0/9 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4DD2EE3D" w14:textId="77777777" w:rsidR="00284774" w:rsidRPr="00284774" w:rsidRDefault="00284774" w:rsidP="00BF3287">
      <w:pPr>
        <w:pStyle w:val="CMDOutput"/>
      </w:pPr>
      <w:r w:rsidRPr="00284774">
        <w:t xml:space="preserve">FastEthernet0/10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300A87B5" w14:textId="77777777" w:rsidR="00D86FB2" w:rsidRPr="00284774" w:rsidRDefault="00D86FB2" w:rsidP="00D86FB2">
      <w:pPr>
        <w:pStyle w:val="CMDOutput"/>
      </w:pPr>
      <w:r w:rsidRPr="00D86FB2">
        <w:t>FastEthernet0/1</w:t>
      </w:r>
      <w:r>
        <w:t>1</w:t>
      </w:r>
      <w:r w:rsidRPr="00D86FB2">
        <w:t xml:space="preserve">       unassigned      YES </w:t>
      </w:r>
      <w:proofErr w:type="gramStart"/>
      <w:r w:rsidRPr="00D86FB2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1F04F3A9" w14:textId="77777777" w:rsidR="00D86FB2" w:rsidRPr="00284774" w:rsidRDefault="00D86FB2" w:rsidP="00D86FB2">
      <w:pPr>
        <w:pStyle w:val="CMDOutput"/>
      </w:pPr>
      <w:r w:rsidRPr="00D86FB2">
        <w:t xml:space="preserve">FastEthernet0/12       unassigned      YES </w:t>
      </w:r>
      <w:proofErr w:type="gramStart"/>
      <w:r w:rsidRPr="00D86FB2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1C046A1F" w14:textId="77777777" w:rsidR="00D86FB2" w:rsidRPr="00284774" w:rsidRDefault="00D86FB2" w:rsidP="00D86FB2">
      <w:pPr>
        <w:pStyle w:val="CMDOutput"/>
      </w:pPr>
      <w:r w:rsidRPr="00284774">
        <w:t xml:space="preserve">FastEthernet0/13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7067E4ED" w14:textId="77777777" w:rsidR="00D86FB2" w:rsidRPr="00284774" w:rsidRDefault="00D86FB2" w:rsidP="00D86FB2">
      <w:pPr>
        <w:pStyle w:val="CMDOutput"/>
      </w:pPr>
      <w:r w:rsidRPr="00284774">
        <w:t xml:space="preserve">FastEthernet0/14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5CC644BE" w14:textId="77777777" w:rsidR="00D86FB2" w:rsidRPr="00284774" w:rsidRDefault="00D86FB2" w:rsidP="00D86FB2">
      <w:pPr>
        <w:pStyle w:val="CMDOutput"/>
      </w:pPr>
      <w:r w:rsidRPr="00284774">
        <w:t xml:space="preserve">FastEthernet0/15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3D48158D" w14:textId="77777777" w:rsidR="00D86FB2" w:rsidRPr="00284774" w:rsidRDefault="00D86FB2" w:rsidP="00D86FB2">
      <w:pPr>
        <w:pStyle w:val="CMDOutput"/>
      </w:pPr>
      <w:r w:rsidRPr="00284774">
        <w:t xml:space="preserve">FastEthernet0/16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116F849D" w14:textId="77777777" w:rsidR="00D86FB2" w:rsidRPr="00284774" w:rsidRDefault="00D86FB2" w:rsidP="00D86FB2">
      <w:pPr>
        <w:pStyle w:val="CMDOutput"/>
      </w:pPr>
      <w:r w:rsidRPr="00284774">
        <w:t xml:space="preserve">FastEthernet0/17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7E3F2BF6" w14:textId="77777777" w:rsidR="00D86FB2" w:rsidRPr="00284774" w:rsidRDefault="00D86FB2" w:rsidP="00D86FB2">
      <w:pPr>
        <w:pStyle w:val="CMDOutput"/>
      </w:pPr>
      <w:r w:rsidRPr="00284774">
        <w:t xml:space="preserve">FastEthernet0/18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58866DA8" w14:textId="77777777" w:rsidR="00D86FB2" w:rsidRPr="00284774" w:rsidRDefault="00D86FB2" w:rsidP="00D86FB2">
      <w:pPr>
        <w:pStyle w:val="CMDOutput"/>
      </w:pPr>
      <w:r w:rsidRPr="00284774">
        <w:t xml:space="preserve">FastEthernet0/19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3829B873" w14:textId="77777777" w:rsidR="00D86FB2" w:rsidRPr="00284774" w:rsidRDefault="00D86FB2" w:rsidP="00D86FB2">
      <w:pPr>
        <w:pStyle w:val="CMDOutput"/>
      </w:pPr>
      <w:r w:rsidRPr="00284774">
        <w:t xml:space="preserve">FastEthernet0/20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  <w:r w:rsidRPr="00284774">
        <w:t xml:space="preserve">    </w:t>
      </w:r>
    </w:p>
    <w:p w14:paraId="3395D544" w14:textId="77777777" w:rsidR="00D86FB2" w:rsidRDefault="00D86FB2" w:rsidP="00D86FB2">
      <w:pPr>
        <w:pStyle w:val="CMDOutput"/>
      </w:pPr>
      <w:r w:rsidRPr="00284774">
        <w:t xml:space="preserve">FastEthernet0/21       unassigned      YES </w:t>
      </w:r>
      <w:proofErr w:type="gramStart"/>
      <w:r w:rsidRPr="00284774">
        <w:t>unset  down</w:t>
      </w:r>
      <w:proofErr w:type="gramEnd"/>
      <w:r w:rsidRPr="00284774">
        <w:t xml:space="preserve">                  </w:t>
      </w:r>
      <w:proofErr w:type="spellStart"/>
      <w:r w:rsidRPr="00284774">
        <w:t>down</w:t>
      </w:r>
      <w:proofErr w:type="spellEnd"/>
    </w:p>
    <w:p w14:paraId="1623621B" w14:textId="77777777" w:rsidR="00D86FB2" w:rsidRDefault="00D86FB2" w:rsidP="00D86FB2">
      <w:pPr>
        <w:pStyle w:val="CMDOutput"/>
      </w:pPr>
      <w:r>
        <w:t xml:space="preserve">FastEthernet0/22       unassigned      YES </w:t>
      </w:r>
      <w:proofErr w:type="gramStart"/>
      <w:r>
        <w:t>unset  down</w:t>
      </w:r>
      <w:proofErr w:type="gramEnd"/>
      <w:r>
        <w:t xml:space="preserve">                  </w:t>
      </w:r>
      <w:proofErr w:type="spellStart"/>
      <w:r>
        <w:t>down</w:t>
      </w:r>
      <w:proofErr w:type="spellEnd"/>
      <w:r>
        <w:t xml:space="preserve">    </w:t>
      </w:r>
    </w:p>
    <w:p w14:paraId="66775576" w14:textId="77777777" w:rsidR="00D86FB2" w:rsidRDefault="00D86FB2" w:rsidP="00D86FB2">
      <w:pPr>
        <w:pStyle w:val="CMDOutput"/>
      </w:pPr>
      <w:r>
        <w:t xml:space="preserve">FastEthernet0/23       unassigned      YES </w:t>
      </w:r>
      <w:proofErr w:type="gramStart"/>
      <w:r>
        <w:t>unset  down</w:t>
      </w:r>
      <w:proofErr w:type="gramEnd"/>
      <w:r>
        <w:t xml:space="preserve">                  </w:t>
      </w:r>
      <w:proofErr w:type="spellStart"/>
      <w:r>
        <w:t>down</w:t>
      </w:r>
      <w:proofErr w:type="spellEnd"/>
      <w:r>
        <w:t xml:space="preserve">    </w:t>
      </w:r>
    </w:p>
    <w:p w14:paraId="0B167DCA" w14:textId="77777777" w:rsidR="00D86FB2" w:rsidRDefault="00D86FB2" w:rsidP="00D86FB2">
      <w:pPr>
        <w:pStyle w:val="CMDOutput"/>
      </w:pPr>
      <w:r>
        <w:t xml:space="preserve">FastEthernet0/24       unassigned      YES </w:t>
      </w:r>
      <w:proofErr w:type="gramStart"/>
      <w:r>
        <w:t>unset  down</w:t>
      </w:r>
      <w:proofErr w:type="gramEnd"/>
      <w:r>
        <w:t xml:space="preserve">                  </w:t>
      </w:r>
      <w:proofErr w:type="spellStart"/>
      <w:r>
        <w:t>down</w:t>
      </w:r>
      <w:proofErr w:type="spellEnd"/>
      <w:r>
        <w:t xml:space="preserve">    </w:t>
      </w:r>
    </w:p>
    <w:p w14:paraId="78E473C3" w14:textId="77777777" w:rsidR="00D86FB2" w:rsidRDefault="00D86FB2" w:rsidP="00D86FB2">
      <w:pPr>
        <w:pStyle w:val="CMDOutput"/>
      </w:pPr>
      <w:r>
        <w:t xml:space="preserve">GigabitEthernet0/1     unassigned      YES </w:t>
      </w:r>
      <w:proofErr w:type="gramStart"/>
      <w:r>
        <w:t>unset  down</w:t>
      </w:r>
      <w:proofErr w:type="gramEnd"/>
      <w:r>
        <w:t xml:space="preserve">                  </w:t>
      </w:r>
      <w:proofErr w:type="spellStart"/>
      <w:r>
        <w:t>down</w:t>
      </w:r>
      <w:proofErr w:type="spellEnd"/>
      <w:r>
        <w:t xml:space="preserve">    </w:t>
      </w:r>
    </w:p>
    <w:p w14:paraId="6F3A07AF" w14:textId="77777777" w:rsidR="00D86FB2" w:rsidRPr="00284774" w:rsidRDefault="00D86FB2" w:rsidP="00D86FB2">
      <w:pPr>
        <w:pStyle w:val="CMDOutput"/>
      </w:pPr>
      <w:r>
        <w:t xml:space="preserve">GigabitEthernet0/2     unassigned      YES </w:t>
      </w:r>
      <w:proofErr w:type="gramStart"/>
      <w:r>
        <w:t>unset  down</w:t>
      </w:r>
      <w:proofErr w:type="gramEnd"/>
      <w:r>
        <w:t xml:space="preserve">                  </w:t>
      </w:r>
      <w:proofErr w:type="spellStart"/>
      <w:r>
        <w:t>down</w:t>
      </w:r>
      <w:proofErr w:type="spellEnd"/>
    </w:p>
    <w:p w14:paraId="2045AA8E" w14:textId="77777777" w:rsidR="002D2F78" w:rsidRDefault="00AA3817" w:rsidP="00D86FB2">
      <w:pPr>
        <w:pStyle w:val="StepHead"/>
      </w:pPr>
      <w:r>
        <w:t>Test end-to-end c</w:t>
      </w:r>
      <w:r w:rsidR="002D2F78">
        <w:t>onnectivity</w:t>
      </w:r>
      <w:r w:rsidR="00A81877">
        <w:t>.</w:t>
      </w:r>
    </w:p>
    <w:p w14:paraId="2BACC54E" w14:textId="77777777" w:rsidR="002D2F78" w:rsidRDefault="002D2F78" w:rsidP="00D86FB2">
      <w:pPr>
        <w:pStyle w:val="BodyTextL25"/>
        <w:spacing w:line="300" w:lineRule="exact"/>
      </w:pPr>
      <w:r>
        <w:t xml:space="preserve">Open a </w:t>
      </w:r>
      <w:r w:rsidR="00C8548C">
        <w:t>command prompt</w:t>
      </w:r>
      <w:r w:rsidR="00BE5EC4">
        <w:t xml:space="preserve"> window</w:t>
      </w:r>
      <w:r>
        <w:t xml:space="preserve"> </w:t>
      </w:r>
      <w:r w:rsidR="00BE5EC4">
        <w:t xml:space="preserve">(cmd.exe) </w:t>
      </w:r>
      <w:r>
        <w:t xml:space="preserve">on PC-A </w:t>
      </w:r>
      <w:r w:rsidR="00BE0F0B">
        <w:t xml:space="preserve">by clicking the </w:t>
      </w:r>
      <w:r w:rsidR="00BE0F0B" w:rsidRPr="00E13019">
        <w:rPr>
          <w:b/>
        </w:rPr>
        <w:t>Windows Start</w:t>
      </w:r>
      <w:r w:rsidR="00BE0F0B">
        <w:t xml:space="preserve"> icon and enter</w:t>
      </w:r>
      <w:r w:rsidR="000F7B3E">
        <w:t>ing</w:t>
      </w:r>
      <w:r w:rsidR="00BE0F0B">
        <w:t xml:space="preserve"> </w:t>
      </w:r>
      <w:proofErr w:type="spellStart"/>
      <w:r w:rsidR="00BE0F0B" w:rsidRPr="00E13019">
        <w:rPr>
          <w:b/>
        </w:rPr>
        <w:t>cmd</w:t>
      </w:r>
      <w:proofErr w:type="spellEnd"/>
      <w:r w:rsidR="00BE0F0B">
        <w:t xml:space="preserve"> into the </w:t>
      </w:r>
      <w:r w:rsidR="00BE0F0B" w:rsidRPr="00E13019">
        <w:rPr>
          <w:b/>
        </w:rPr>
        <w:t>Search for programs and files</w:t>
      </w:r>
      <w:r w:rsidR="00BE0F0B">
        <w:t xml:space="preserve"> </w:t>
      </w:r>
      <w:r w:rsidR="00724692">
        <w:t>field</w:t>
      </w:r>
      <w:r w:rsidR="00BE0F0B">
        <w:t xml:space="preserve">. </w:t>
      </w:r>
      <w:r>
        <w:t xml:space="preserve">Verify the IP address of PC-A </w:t>
      </w:r>
      <w:r w:rsidR="00E44820">
        <w:t xml:space="preserve">by using the </w:t>
      </w:r>
      <w:r w:rsidR="00E44820" w:rsidRPr="004600F7">
        <w:rPr>
          <w:b/>
        </w:rPr>
        <w:t>ipconfig /all</w:t>
      </w:r>
      <w:r w:rsidR="00E44820">
        <w:t xml:space="preserve"> command. This command displays the PC hostname and the IPv4 address information. P</w:t>
      </w:r>
      <w:r>
        <w:t>ing PC-A’s address and the management address of S1.</w:t>
      </w:r>
    </w:p>
    <w:p w14:paraId="1E1A1243" w14:textId="77777777" w:rsidR="00022ED3" w:rsidRDefault="00022ED3" w:rsidP="005946BD">
      <w:pPr>
        <w:pStyle w:val="SubStepAlpha"/>
      </w:pPr>
      <w:r>
        <w:t xml:space="preserve">Ping </w:t>
      </w:r>
      <w:r w:rsidR="000F7B3E">
        <w:t>the</w:t>
      </w:r>
      <w:r>
        <w:t xml:space="preserve"> PC-A address first.</w:t>
      </w:r>
    </w:p>
    <w:p w14:paraId="693B4E68" w14:textId="77777777" w:rsidR="00022ED3" w:rsidRDefault="00022ED3" w:rsidP="00022ED3">
      <w:pPr>
        <w:pStyle w:val="CMD"/>
      </w:pPr>
      <w:r>
        <w:t>C:\Users\NetAcad&gt;</w:t>
      </w:r>
      <w:r w:rsidR="00BE0F0B">
        <w:t xml:space="preserve"> </w:t>
      </w:r>
      <w:r w:rsidRPr="009D205D">
        <w:rPr>
          <w:b/>
          <w:sz w:val="24"/>
          <w:szCs w:val="24"/>
        </w:rPr>
        <w:t>ping 192.168.1.10</w:t>
      </w:r>
    </w:p>
    <w:p w14:paraId="233BE338" w14:textId="77777777" w:rsidR="00022ED3" w:rsidRDefault="00022ED3" w:rsidP="009079F9">
      <w:pPr>
        <w:pStyle w:val="BodyTextL50"/>
      </w:pPr>
      <w:r>
        <w:t xml:space="preserve">Your output should be similar to </w:t>
      </w:r>
      <w:r w:rsidR="00FF79D0">
        <w:t>the following screen:</w:t>
      </w:r>
    </w:p>
    <w:p w14:paraId="4B88A359" w14:textId="77777777" w:rsidR="00022ED3" w:rsidRDefault="00266EDA" w:rsidP="009079F9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13B4BD6B" wp14:editId="17D372FD">
            <wp:extent cx="6178379" cy="317830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129" cy="31894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F7C86" w14:textId="77777777" w:rsidR="002D2F78" w:rsidRPr="009079F9" w:rsidRDefault="00D86FB2" w:rsidP="009079F9">
      <w:pPr>
        <w:spacing w:before="0" w:after="0" w:line="240" w:lineRule="auto"/>
        <w:ind w:left="720"/>
        <w:rPr>
          <w:sz w:val="20"/>
        </w:rPr>
      </w:pPr>
      <w:r>
        <w:br w:type="page"/>
      </w:r>
      <w:r w:rsidR="00022ED3" w:rsidRPr="009079F9">
        <w:rPr>
          <w:sz w:val="20"/>
        </w:rPr>
        <w:lastRenderedPageBreak/>
        <w:t xml:space="preserve">Ping the </w:t>
      </w:r>
      <w:r w:rsidR="004D2E1E" w:rsidRPr="009079F9">
        <w:rPr>
          <w:sz w:val="20"/>
        </w:rPr>
        <w:t xml:space="preserve">SVI </w:t>
      </w:r>
      <w:r w:rsidR="00847DF4" w:rsidRPr="009079F9">
        <w:rPr>
          <w:sz w:val="20"/>
        </w:rPr>
        <w:t xml:space="preserve">management address of </w:t>
      </w:r>
      <w:r w:rsidR="00847DF4" w:rsidRPr="009079F9">
        <w:rPr>
          <w:b/>
          <w:sz w:val="20"/>
        </w:rPr>
        <w:t>S1</w:t>
      </w:r>
      <w:r w:rsidR="00847DF4" w:rsidRPr="009079F9">
        <w:rPr>
          <w:sz w:val="20"/>
        </w:rPr>
        <w:t>.</w:t>
      </w:r>
    </w:p>
    <w:p w14:paraId="25890FCD" w14:textId="77777777" w:rsidR="006952E7" w:rsidRPr="00D86FB2" w:rsidRDefault="002D2F78" w:rsidP="009079F9">
      <w:pPr>
        <w:pStyle w:val="CMD"/>
        <w:spacing w:before="120" w:after="120"/>
        <w:rPr>
          <w:sz w:val="22"/>
        </w:rPr>
      </w:pPr>
      <w:r>
        <w:t xml:space="preserve">C:\Users\NetAcad&gt; </w:t>
      </w:r>
      <w:r w:rsidRPr="009D205D">
        <w:rPr>
          <w:b/>
          <w:sz w:val="24"/>
          <w:szCs w:val="24"/>
        </w:rPr>
        <w:t>ping 192.168.1.2</w:t>
      </w:r>
    </w:p>
    <w:p w14:paraId="162FED43" w14:textId="77777777" w:rsidR="006952E7" w:rsidRDefault="00022ED3" w:rsidP="009079F9">
      <w:pPr>
        <w:pStyle w:val="BodyTextL50"/>
      </w:pPr>
      <w:bookmarkStart w:id="2" w:name="OLE_LINK15"/>
      <w:r>
        <w:t xml:space="preserve">Your output should be similar to </w:t>
      </w:r>
      <w:r w:rsidR="004D2E1E">
        <w:t xml:space="preserve">the </w:t>
      </w:r>
      <w:r w:rsidR="00724692">
        <w:t xml:space="preserve">following </w:t>
      </w:r>
      <w:r>
        <w:t>screen</w:t>
      </w:r>
      <w:r w:rsidR="003D4ACB">
        <w:t>.</w:t>
      </w:r>
      <w:r>
        <w:t xml:space="preserve"> </w:t>
      </w:r>
      <w:r w:rsidR="006952E7">
        <w:t xml:space="preserve">If ping results are not successful, troubleshoot the basic device configurations. You should check both the physical cabling and </w:t>
      </w:r>
      <w:r w:rsidR="00AC55F5">
        <w:t xml:space="preserve">IP </w:t>
      </w:r>
      <w:r w:rsidR="00AC55F5" w:rsidRPr="00EA4FE4">
        <w:t>addressing</w:t>
      </w:r>
      <w:r w:rsidR="006952E7">
        <w:t xml:space="preserve"> if necessary.</w:t>
      </w:r>
    </w:p>
    <w:bookmarkEnd w:id="2"/>
    <w:p w14:paraId="47ADE93F" w14:textId="77777777" w:rsidR="00365B41" w:rsidRDefault="00266EDA" w:rsidP="009079F9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25EF0178" wp14:editId="5D181CDA">
            <wp:extent cx="5943600" cy="171450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A01C8" w14:textId="77777777" w:rsidR="00365B41" w:rsidRDefault="00AA3817" w:rsidP="00D86FB2">
      <w:pPr>
        <w:pStyle w:val="StepHead"/>
      </w:pPr>
      <w:r>
        <w:t>Test and verify</w:t>
      </w:r>
      <w:r w:rsidR="00EA4FE4">
        <w:t xml:space="preserve"> the</w:t>
      </w:r>
      <w:r>
        <w:t xml:space="preserve"> </w:t>
      </w:r>
      <w:r w:rsidRPr="00EA4FE4">
        <w:t>remote</w:t>
      </w:r>
      <w:r>
        <w:t xml:space="preserve"> m</w:t>
      </w:r>
      <w:r w:rsidR="00365B41">
        <w:t>anagement of S1</w:t>
      </w:r>
      <w:r w:rsidR="00A81877">
        <w:t>.</w:t>
      </w:r>
    </w:p>
    <w:p w14:paraId="47834513" w14:textId="77777777" w:rsidR="004D2E1E" w:rsidRDefault="00365B41" w:rsidP="00E17695">
      <w:pPr>
        <w:pStyle w:val="BodyTextL25"/>
      </w:pPr>
      <w:r>
        <w:t>You will now use Telnet to remotely access the switch</w:t>
      </w:r>
      <w:r w:rsidR="00C463D7">
        <w:t xml:space="preserve"> S1 u</w:t>
      </w:r>
      <w:r w:rsidR="009564BF">
        <w:t>sing the SVI management address</w:t>
      </w:r>
      <w:r>
        <w:t xml:space="preserve">. </w:t>
      </w:r>
      <w:bookmarkStart w:id="3" w:name="OLE_LINK16"/>
      <w:r>
        <w:t xml:space="preserve">In </w:t>
      </w:r>
      <w:r w:rsidR="004D2E1E">
        <w:t xml:space="preserve">this </w:t>
      </w:r>
      <w:r>
        <w:t xml:space="preserve">lab, PC-A and S1 reside side by side. In a </w:t>
      </w:r>
      <w:r w:rsidR="00BC5799">
        <w:t xml:space="preserve">production </w:t>
      </w:r>
      <w:r>
        <w:t xml:space="preserve">network, the switch could be in a wiring closet on the top floor while your management PC is located </w:t>
      </w:r>
      <w:r w:rsidR="0031745E">
        <w:t xml:space="preserve">on the ground </w:t>
      </w:r>
      <w:bookmarkStart w:id="4" w:name="OLE_LINK17"/>
      <w:r w:rsidR="0031745E">
        <w:t>floor.</w:t>
      </w:r>
      <w:r w:rsidR="003D4ACB">
        <w:t xml:space="preserve"> </w:t>
      </w:r>
      <w:bookmarkEnd w:id="3"/>
      <w:r w:rsidR="004D2E1E">
        <w:t xml:space="preserve">Telnet is not a </w:t>
      </w:r>
      <w:bookmarkEnd w:id="4"/>
      <w:r w:rsidR="003D4ACB">
        <w:t xml:space="preserve">secure protocol. </w:t>
      </w:r>
      <w:r w:rsidR="004D2E1E">
        <w:t>However, you will use it in this lab to test remote access</w:t>
      </w:r>
      <w:bookmarkStart w:id="5" w:name="OLE_LINK18"/>
      <w:r w:rsidR="004D2E1E">
        <w:t xml:space="preserve">. </w:t>
      </w:r>
      <w:r w:rsidR="00C463D7">
        <w:t>A</w:t>
      </w:r>
      <w:r w:rsidR="004D2E1E">
        <w:t>ll information</w:t>
      </w:r>
      <w:r w:rsidR="00C463D7">
        <w:t xml:space="preserve"> sent by Telnet</w:t>
      </w:r>
      <w:r w:rsidR="00724692">
        <w:t>,</w:t>
      </w:r>
      <w:r w:rsidR="004D2E1E">
        <w:t xml:space="preserve"> including passwords and commands</w:t>
      </w:r>
      <w:r w:rsidR="00724692">
        <w:t>,</w:t>
      </w:r>
      <w:r w:rsidR="004D2E1E">
        <w:t xml:space="preserve"> </w:t>
      </w:r>
      <w:r w:rsidR="00724692">
        <w:t xml:space="preserve">is </w:t>
      </w:r>
      <w:r w:rsidR="004D2E1E">
        <w:t xml:space="preserve">sent across the session in </w:t>
      </w:r>
      <w:r w:rsidR="00C463D7">
        <w:t>plaintext.</w:t>
      </w:r>
      <w:r w:rsidR="004D2E1E">
        <w:t xml:space="preserve"> In subsequent labs</w:t>
      </w:r>
      <w:r w:rsidR="00724692">
        <w:t>,</w:t>
      </w:r>
      <w:r w:rsidR="004D2E1E">
        <w:t xml:space="preserve"> you will use SSH to remotely access network devices.</w:t>
      </w:r>
      <w:bookmarkEnd w:id="5"/>
    </w:p>
    <w:p w14:paraId="11FDC7A4" w14:textId="77777777" w:rsidR="0031745E" w:rsidRDefault="0031745E" w:rsidP="005946BD">
      <w:pPr>
        <w:pStyle w:val="SubStepAlpha"/>
      </w:pPr>
      <w:r>
        <w:t xml:space="preserve">With the </w:t>
      </w:r>
      <w:r w:rsidR="00724692">
        <w:t xml:space="preserve">command prompt </w:t>
      </w:r>
      <w:r>
        <w:t>win</w:t>
      </w:r>
      <w:r w:rsidR="00E44820">
        <w:t>dow still open on PC-A, issue a T</w:t>
      </w:r>
      <w:r>
        <w:t>elnet command to connect to S1</w:t>
      </w:r>
      <w:r w:rsidR="008F6F6F">
        <w:t xml:space="preserve"> </w:t>
      </w:r>
      <w:r w:rsidR="008F6F6F" w:rsidRPr="004E5F76">
        <w:t>via the SVI management address</w:t>
      </w:r>
      <w:r>
        <w:t xml:space="preserve">. </w:t>
      </w:r>
      <w:r w:rsidR="00F65065">
        <w:t xml:space="preserve">The password is </w:t>
      </w:r>
      <w:r w:rsidR="00F65065">
        <w:rPr>
          <w:b/>
        </w:rPr>
        <w:t>c</w:t>
      </w:r>
      <w:r w:rsidR="008F6F6F">
        <w:rPr>
          <w:b/>
        </w:rPr>
        <w:t>isco</w:t>
      </w:r>
      <w:r w:rsidR="00A81877">
        <w:t>.</w:t>
      </w:r>
    </w:p>
    <w:p w14:paraId="4FE09AF8" w14:textId="77777777" w:rsidR="0031745E" w:rsidRPr="00D86FB2" w:rsidRDefault="0031745E" w:rsidP="00610C94">
      <w:pPr>
        <w:pStyle w:val="CMD"/>
        <w:rPr>
          <w:b/>
          <w:sz w:val="22"/>
        </w:rPr>
      </w:pPr>
      <w:r>
        <w:t xml:space="preserve">C:\Users\NetAcad&gt; </w:t>
      </w:r>
      <w:r w:rsidRPr="009D205D">
        <w:rPr>
          <w:b/>
          <w:sz w:val="24"/>
          <w:szCs w:val="24"/>
        </w:rPr>
        <w:t>telnet 192.168.1.2</w:t>
      </w:r>
    </w:p>
    <w:p w14:paraId="76A6055D" w14:textId="77777777" w:rsidR="003D4ACB" w:rsidRDefault="003D4ACB" w:rsidP="009079F9">
      <w:pPr>
        <w:pStyle w:val="BodyTextL50"/>
      </w:pPr>
      <w:r>
        <w:t xml:space="preserve">Your output should be similar to </w:t>
      </w:r>
      <w:r w:rsidR="008F6F6F">
        <w:t xml:space="preserve">the </w:t>
      </w:r>
      <w:r w:rsidR="00724692">
        <w:t xml:space="preserve">following </w:t>
      </w:r>
      <w:r>
        <w:t>screen</w:t>
      </w:r>
      <w:r w:rsidR="00FF79D0">
        <w:t>:</w:t>
      </w:r>
    </w:p>
    <w:p w14:paraId="5A28C8DB" w14:textId="77777777" w:rsidR="003D4ACB" w:rsidRDefault="00266EDA" w:rsidP="009079F9">
      <w:pPr>
        <w:pStyle w:val="Visual"/>
      </w:pPr>
      <w:r>
        <w:rPr>
          <w:noProof/>
          <w:lang w:val="es-MX" w:eastAsia="es-MX"/>
        </w:rPr>
        <w:drawing>
          <wp:inline distT="0" distB="0" distL="0" distR="0" wp14:anchorId="0117C33F" wp14:editId="07A9F885">
            <wp:extent cx="5883794" cy="3064476"/>
            <wp:effectExtent l="0" t="0" r="3175" b="3175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3667" cy="30696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E4E00" w14:textId="77777777" w:rsidR="00F65065" w:rsidRDefault="00F65065" w:rsidP="005946BD">
      <w:pPr>
        <w:pStyle w:val="SubStepAlpha"/>
      </w:pPr>
      <w:r>
        <w:t xml:space="preserve">After </w:t>
      </w:r>
      <w:r w:rsidR="00724692">
        <w:t>entering the</w:t>
      </w:r>
      <w:r>
        <w:t xml:space="preserve"> </w:t>
      </w:r>
      <w:r w:rsidR="003C2A7C">
        <w:rPr>
          <w:b/>
        </w:rPr>
        <w:t>cisco</w:t>
      </w:r>
      <w:r w:rsidR="003C2A7C">
        <w:t xml:space="preserve"> </w:t>
      </w:r>
      <w:r>
        <w:t xml:space="preserve">password, you will be at </w:t>
      </w:r>
      <w:r w:rsidR="00724692">
        <w:t xml:space="preserve">the </w:t>
      </w:r>
      <w:r w:rsidR="009658B2">
        <w:t>u</w:t>
      </w:r>
      <w:r>
        <w:t xml:space="preserve">ser </w:t>
      </w:r>
      <w:r w:rsidR="00085DE7">
        <w:t xml:space="preserve">EXEC </w:t>
      </w:r>
      <w:r>
        <w:t>mode prompt.</w:t>
      </w:r>
      <w:r w:rsidR="00085DE7">
        <w:t xml:space="preserve"> Type </w:t>
      </w:r>
      <w:r w:rsidR="00085DE7">
        <w:rPr>
          <w:b/>
        </w:rPr>
        <w:t>enable</w:t>
      </w:r>
      <w:r w:rsidR="00085DE7">
        <w:t xml:space="preserve"> at the prompt.</w:t>
      </w:r>
      <w:r>
        <w:t xml:space="preserve"> </w:t>
      </w:r>
      <w:r w:rsidR="00085DE7">
        <w:t xml:space="preserve">Enter the </w:t>
      </w:r>
      <w:r w:rsidR="00724692">
        <w:rPr>
          <w:b/>
        </w:rPr>
        <w:t>class</w:t>
      </w:r>
      <w:r w:rsidR="00724692">
        <w:t xml:space="preserve"> password</w:t>
      </w:r>
      <w:r w:rsidR="00724692" w:rsidDel="00724692">
        <w:t xml:space="preserve"> </w:t>
      </w:r>
      <w:r w:rsidR="00085DE7">
        <w:t>to enter</w:t>
      </w:r>
      <w:r w:rsidR="009658B2">
        <w:t xml:space="preserve"> p</w:t>
      </w:r>
      <w:r w:rsidR="00A25016">
        <w:t xml:space="preserve">rivileged </w:t>
      </w:r>
      <w:r w:rsidR="00085DE7">
        <w:t>EXEC m</w:t>
      </w:r>
      <w:r w:rsidR="008E6BCA">
        <w:t xml:space="preserve">ode and issue a </w:t>
      </w:r>
      <w:r w:rsidR="008E6BCA">
        <w:rPr>
          <w:b/>
        </w:rPr>
        <w:t>show run</w:t>
      </w:r>
      <w:r w:rsidR="008E6BCA">
        <w:t xml:space="preserve"> command</w:t>
      </w:r>
      <w:r w:rsidR="008F6F6F">
        <w:t>.</w:t>
      </w:r>
    </w:p>
    <w:p w14:paraId="5EF34B09" w14:textId="77777777" w:rsidR="00D257C9" w:rsidRDefault="00A25016" w:rsidP="00D86FB2">
      <w:pPr>
        <w:pStyle w:val="StepHead"/>
      </w:pPr>
      <w:r>
        <w:lastRenderedPageBreak/>
        <w:t>Save the configuration file.</w:t>
      </w:r>
    </w:p>
    <w:p w14:paraId="36928DD5" w14:textId="77777777" w:rsidR="00500F6C" w:rsidRDefault="008F6F6F" w:rsidP="005946BD">
      <w:pPr>
        <w:pStyle w:val="SubStepAlpha"/>
      </w:pPr>
      <w:r>
        <w:t>From your Telnet session, i</w:t>
      </w:r>
      <w:r w:rsidR="00500F6C">
        <w:t xml:space="preserve">ssue </w:t>
      </w:r>
      <w:r>
        <w:t>the</w:t>
      </w:r>
      <w:r w:rsidR="00500F6C">
        <w:t xml:space="preserve"> </w:t>
      </w:r>
      <w:r w:rsidR="00500F6C">
        <w:rPr>
          <w:b/>
        </w:rPr>
        <w:t xml:space="preserve">copy run start </w:t>
      </w:r>
      <w:r w:rsidR="00500F6C">
        <w:t>command at</w:t>
      </w:r>
      <w:r>
        <w:t xml:space="preserve"> the </w:t>
      </w:r>
      <w:r w:rsidR="00FF79D0">
        <w:t>prompt.</w:t>
      </w:r>
    </w:p>
    <w:p w14:paraId="2F57FDFF" w14:textId="77777777" w:rsidR="00500F6C" w:rsidRDefault="00500F6C" w:rsidP="00500F6C">
      <w:pPr>
        <w:pStyle w:val="CMD"/>
        <w:rPr>
          <w:b/>
        </w:rPr>
      </w:pPr>
      <w:r>
        <w:t xml:space="preserve">S1# </w:t>
      </w:r>
      <w:r>
        <w:rPr>
          <w:b/>
        </w:rPr>
        <w:t>copy run start</w:t>
      </w:r>
    </w:p>
    <w:p w14:paraId="5DB7DC67" w14:textId="77777777" w:rsidR="00500F6C" w:rsidRDefault="00500F6C" w:rsidP="00500F6C">
      <w:pPr>
        <w:pStyle w:val="CMD"/>
        <w:rPr>
          <w:b/>
        </w:rPr>
      </w:pPr>
      <w:r>
        <w:t xml:space="preserve">Destination filename [startup-config]? </w:t>
      </w:r>
      <w:r>
        <w:rPr>
          <w:b/>
        </w:rPr>
        <w:t>[Enter]</w:t>
      </w:r>
    </w:p>
    <w:p w14:paraId="718F412B" w14:textId="77777777" w:rsidR="00500F6C" w:rsidRDefault="00500F6C" w:rsidP="00500F6C">
      <w:pPr>
        <w:pStyle w:val="CMD"/>
      </w:pPr>
      <w:r>
        <w:t xml:space="preserve">Building </w:t>
      </w:r>
      <w:r w:rsidRPr="00EA4FE4">
        <w:t>configuration</w:t>
      </w:r>
      <w:proofErr w:type="gramStart"/>
      <w:r w:rsidRPr="00EA4FE4">
        <w:t xml:space="preserve"> ..</w:t>
      </w:r>
      <w:proofErr w:type="gramEnd"/>
    </w:p>
    <w:p w14:paraId="1FC40216" w14:textId="77777777" w:rsidR="00500F6C" w:rsidRPr="00500F6C" w:rsidRDefault="00500F6C" w:rsidP="00500F6C">
      <w:pPr>
        <w:pStyle w:val="CMD"/>
      </w:pPr>
      <w:r>
        <w:t>S1#</w:t>
      </w:r>
    </w:p>
    <w:p w14:paraId="3D90DC63" w14:textId="77777777" w:rsidR="00FD5A0A" w:rsidRDefault="00FD5A0A" w:rsidP="00D86FB2">
      <w:pPr>
        <w:pStyle w:val="StepHead"/>
      </w:pPr>
      <w:r>
        <w:t>Erase the startup configuration file.</w:t>
      </w:r>
    </w:p>
    <w:p w14:paraId="796385FF" w14:textId="77777777" w:rsidR="00FD5A0A" w:rsidRDefault="00FD5A0A" w:rsidP="00E17695">
      <w:pPr>
        <w:pStyle w:val="BodyTextL25"/>
      </w:pPr>
      <w:r>
        <w:t xml:space="preserve">Use the </w:t>
      </w:r>
      <w:r w:rsidRPr="00C73540">
        <w:rPr>
          <w:b/>
        </w:rPr>
        <w:t>erase startup-config</w:t>
      </w:r>
      <w:r>
        <w:t xml:space="preserve"> command to erase the startup configuration file from NVRAM. When you are prompted to remove the configuration file, press </w:t>
      </w:r>
      <w:r w:rsidRPr="00AB3F22">
        <w:t>Enter</w:t>
      </w:r>
      <w:r>
        <w:t xml:space="preserve"> to confirm the erase. (Pressing any other key will abort the operation.)</w:t>
      </w:r>
    </w:p>
    <w:p w14:paraId="7A188523" w14:textId="77777777" w:rsidR="00FD5A0A" w:rsidRDefault="00FD5A0A" w:rsidP="00FD5A0A">
      <w:pPr>
        <w:pStyle w:val="CMD"/>
      </w:pPr>
      <w:r>
        <w:t xml:space="preserve">S1# </w:t>
      </w:r>
      <w:r w:rsidRPr="004A6153">
        <w:rPr>
          <w:b/>
        </w:rPr>
        <w:t>erase startup-config</w:t>
      </w:r>
    </w:p>
    <w:p w14:paraId="19B89983" w14:textId="77777777" w:rsidR="00FD5A0A" w:rsidRDefault="00FD5A0A" w:rsidP="00FD5A0A">
      <w:pPr>
        <w:pStyle w:val="CMDOutput"/>
      </w:pPr>
      <w:r>
        <w:t xml:space="preserve">Erasing the </w:t>
      </w:r>
      <w:proofErr w:type="spellStart"/>
      <w:r>
        <w:t>nvram</w:t>
      </w:r>
      <w:proofErr w:type="spellEnd"/>
      <w:r>
        <w:t xml:space="preserve"> filesystem will remove all configuration files! Continue? [confirm]</w:t>
      </w:r>
    </w:p>
    <w:p w14:paraId="59E5EB90" w14:textId="77777777" w:rsidR="00FD5A0A" w:rsidRDefault="00FD5A0A" w:rsidP="00FD5A0A">
      <w:pPr>
        <w:pStyle w:val="CMDOutput"/>
      </w:pPr>
      <w:r>
        <w:t>[OK]</w:t>
      </w:r>
    </w:p>
    <w:p w14:paraId="648ADD42" w14:textId="77777777" w:rsidR="00FD5A0A" w:rsidRDefault="00FD5A0A" w:rsidP="00FD5A0A">
      <w:pPr>
        <w:pStyle w:val="CMDOutput"/>
      </w:pPr>
      <w:r>
        <w:t xml:space="preserve">Erase of </w:t>
      </w:r>
      <w:proofErr w:type="spellStart"/>
      <w:r>
        <w:t>nvram</w:t>
      </w:r>
      <w:proofErr w:type="spellEnd"/>
      <w:r>
        <w:t>: complete</w:t>
      </w:r>
    </w:p>
    <w:p w14:paraId="3E572709" w14:textId="77777777" w:rsidR="00FD5A0A" w:rsidRDefault="00FD5A0A" w:rsidP="00FD5A0A">
      <w:pPr>
        <w:pStyle w:val="CMDOutput"/>
      </w:pPr>
      <w:r>
        <w:t>S1#</w:t>
      </w:r>
    </w:p>
    <w:p w14:paraId="308159FD" w14:textId="77777777" w:rsidR="00FD5A0A" w:rsidRDefault="00FD5A0A" w:rsidP="00D86FB2">
      <w:pPr>
        <w:pStyle w:val="StepHead"/>
      </w:pPr>
      <w:r>
        <w:t>Reload the switch.</w:t>
      </w:r>
    </w:p>
    <w:p w14:paraId="6D6610F4" w14:textId="77777777" w:rsidR="00FD5A0A" w:rsidRDefault="00FD5A0A" w:rsidP="00E17695">
      <w:pPr>
        <w:pStyle w:val="BodyTextL25"/>
      </w:pPr>
      <w:r>
        <w:t xml:space="preserve">Reload the switch to remove any old configuration information from memory. When you are prompted to reload the switch, press </w:t>
      </w:r>
      <w:r w:rsidRPr="00AB3F22">
        <w:t>Enter</w:t>
      </w:r>
      <w:r>
        <w:t xml:space="preserve"> to proceed with the reload. (Pressing any other key will abort the reload.)</w:t>
      </w:r>
    </w:p>
    <w:p w14:paraId="7FA55CDE" w14:textId="77777777" w:rsidR="00FD5A0A" w:rsidRDefault="00FD5A0A" w:rsidP="00654684">
      <w:pPr>
        <w:pStyle w:val="CMD"/>
        <w:rPr>
          <w:b/>
        </w:rPr>
      </w:pPr>
      <w:bookmarkStart w:id="6" w:name="_GoBack"/>
      <w:r>
        <w:t xml:space="preserve">S1# </w:t>
      </w:r>
      <w:r w:rsidRPr="004A6153">
        <w:rPr>
          <w:b/>
        </w:rPr>
        <w:t>reload</w:t>
      </w:r>
    </w:p>
    <w:p w14:paraId="05E8B726" w14:textId="77777777" w:rsidR="00FD5A0A" w:rsidRDefault="00FD5A0A" w:rsidP="00654684">
      <w:pPr>
        <w:pStyle w:val="CMDOutput"/>
      </w:pPr>
      <w:r>
        <w:t>Proceed with reload? [confirm]</w:t>
      </w:r>
    </w:p>
    <w:bookmarkEnd w:id="6"/>
    <w:p w14:paraId="4BC6E214" w14:textId="77777777" w:rsidR="00FD5A0A" w:rsidRDefault="00FD5A0A" w:rsidP="009079F9">
      <w:pPr>
        <w:pStyle w:val="BodyTextL50"/>
      </w:pPr>
      <w:r w:rsidRPr="00D61CA7">
        <w:rPr>
          <w:b/>
        </w:rPr>
        <w:t>Note</w:t>
      </w:r>
      <w:r w:rsidRPr="00B03686">
        <w:t>:</w:t>
      </w:r>
      <w:r>
        <w:t xml:space="preserve"> You may receive a prompt to save the running configuration prior to reloading the switch. Type </w:t>
      </w:r>
      <w:r w:rsidRPr="0078218F">
        <w:rPr>
          <w:b/>
        </w:rPr>
        <w:t>no</w:t>
      </w:r>
      <w:r>
        <w:t xml:space="preserve"> and press </w:t>
      </w:r>
      <w:r w:rsidRPr="00AB3F22">
        <w:t>Enter</w:t>
      </w:r>
      <w:r>
        <w:t>.</w:t>
      </w:r>
    </w:p>
    <w:p w14:paraId="27DBF8BA" w14:textId="77777777" w:rsidR="00FD5A0A" w:rsidRDefault="00FD5A0A" w:rsidP="00FD5A0A">
      <w:pPr>
        <w:pStyle w:val="CMDOutput"/>
        <w:rPr>
          <w:b/>
          <w:sz w:val="20"/>
          <w:szCs w:val="20"/>
        </w:rPr>
      </w:pPr>
      <w:r>
        <w:t xml:space="preserve">System configuration has been modified. Save? [yes/no]: </w:t>
      </w:r>
      <w:r w:rsidRPr="004A6153">
        <w:rPr>
          <w:b/>
          <w:sz w:val="20"/>
          <w:szCs w:val="20"/>
        </w:rPr>
        <w:t>no</w:t>
      </w:r>
    </w:p>
    <w:p w14:paraId="3CE1BAC8" w14:textId="77777777" w:rsidR="00163F28" w:rsidRPr="00163F28" w:rsidRDefault="00163F28" w:rsidP="005946BD">
      <w:pPr>
        <w:pStyle w:val="SubStepAlpha"/>
        <w:rPr>
          <w:b/>
          <w:szCs w:val="20"/>
        </w:rPr>
      </w:pPr>
      <w:bookmarkStart w:id="7" w:name="OLE_LINK19"/>
      <w:r>
        <w:t xml:space="preserve">Exit the Telnet session by typing </w:t>
      </w:r>
      <w:r w:rsidRPr="00163F28">
        <w:rPr>
          <w:b/>
        </w:rPr>
        <w:t>quit</w:t>
      </w:r>
      <w:r>
        <w:t>. You will be returned to the Windows command prompt.</w:t>
      </w:r>
      <w:bookmarkEnd w:id="7"/>
    </w:p>
    <w:sectPr w:rsidR="00163F28" w:rsidRPr="00163F28" w:rsidSect="00FD5A0A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993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E938CF" w14:textId="77777777" w:rsidR="006145F1" w:rsidRDefault="006145F1" w:rsidP="0090659A">
      <w:pPr>
        <w:spacing w:after="0" w:line="240" w:lineRule="auto"/>
      </w:pPr>
      <w:r>
        <w:separator/>
      </w:r>
    </w:p>
    <w:p w14:paraId="1E35492C" w14:textId="77777777" w:rsidR="006145F1" w:rsidRDefault="006145F1"/>
    <w:p w14:paraId="7D44ED01" w14:textId="77777777" w:rsidR="006145F1" w:rsidRDefault="006145F1"/>
    <w:p w14:paraId="58453F44" w14:textId="77777777" w:rsidR="006145F1" w:rsidRDefault="006145F1"/>
    <w:p w14:paraId="7398EFF0" w14:textId="77777777" w:rsidR="006145F1" w:rsidRDefault="006145F1"/>
  </w:endnote>
  <w:endnote w:type="continuationSeparator" w:id="0">
    <w:p w14:paraId="3AC8EAAA" w14:textId="77777777" w:rsidR="006145F1" w:rsidRDefault="006145F1" w:rsidP="0090659A">
      <w:pPr>
        <w:spacing w:after="0" w:line="240" w:lineRule="auto"/>
      </w:pPr>
      <w:r>
        <w:continuationSeparator/>
      </w:r>
    </w:p>
    <w:p w14:paraId="48DF3D8B" w14:textId="77777777" w:rsidR="006145F1" w:rsidRDefault="006145F1"/>
    <w:p w14:paraId="3748E9C5" w14:textId="77777777" w:rsidR="006145F1" w:rsidRDefault="006145F1"/>
    <w:p w14:paraId="033CF01B" w14:textId="77777777" w:rsidR="006145F1" w:rsidRDefault="006145F1"/>
    <w:p w14:paraId="53D3DE80" w14:textId="77777777" w:rsidR="006145F1" w:rsidRDefault="006145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8F6B4" w14:textId="365E6C0B" w:rsidR="008F72A1" w:rsidRPr="0090659A" w:rsidRDefault="008F72A1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54684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079F9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079F9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858F66" w14:textId="05D31A14" w:rsidR="008F72A1" w:rsidRPr="0090659A" w:rsidRDefault="008F72A1" w:rsidP="008C4307">
    <w:pPr>
      <w:pStyle w:val="Piedepgina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654684">
      <w:rPr>
        <w:noProof/>
      </w:rPr>
      <w:t>2019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9079F9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9079F9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AD7D3" w14:textId="77777777" w:rsidR="006145F1" w:rsidRDefault="006145F1" w:rsidP="0090659A">
      <w:pPr>
        <w:spacing w:after="0" w:line="240" w:lineRule="auto"/>
      </w:pPr>
      <w:r>
        <w:separator/>
      </w:r>
    </w:p>
    <w:p w14:paraId="00867201" w14:textId="77777777" w:rsidR="006145F1" w:rsidRDefault="006145F1"/>
    <w:p w14:paraId="40D03441" w14:textId="77777777" w:rsidR="006145F1" w:rsidRDefault="006145F1"/>
    <w:p w14:paraId="0E717BAE" w14:textId="77777777" w:rsidR="006145F1" w:rsidRDefault="006145F1"/>
    <w:p w14:paraId="32A28DE4" w14:textId="77777777" w:rsidR="006145F1" w:rsidRDefault="006145F1"/>
  </w:footnote>
  <w:footnote w:type="continuationSeparator" w:id="0">
    <w:p w14:paraId="696D7EBE" w14:textId="77777777" w:rsidR="006145F1" w:rsidRDefault="006145F1" w:rsidP="0090659A">
      <w:pPr>
        <w:spacing w:after="0" w:line="240" w:lineRule="auto"/>
      </w:pPr>
      <w:r>
        <w:continuationSeparator/>
      </w:r>
    </w:p>
    <w:p w14:paraId="28A43988" w14:textId="77777777" w:rsidR="006145F1" w:rsidRDefault="006145F1"/>
    <w:p w14:paraId="3F3FEF92" w14:textId="77777777" w:rsidR="006145F1" w:rsidRDefault="006145F1"/>
    <w:p w14:paraId="12D693BA" w14:textId="77777777" w:rsidR="006145F1" w:rsidRDefault="006145F1"/>
    <w:p w14:paraId="4CEDF852" w14:textId="77777777" w:rsidR="006145F1" w:rsidRDefault="006145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645C0" w14:textId="77777777" w:rsidR="008F72A1" w:rsidRDefault="008F72A1" w:rsidP="00C52BA6">
    <w:pPr>
      <w:pStyle w:val="PageHead"/>
    </w:pPr>
    <w:r w:rsidRPr="00FD4A68">
      <w:t xml:space="preserve">Lab </w:t>
    </w:r>
    <w:r w:rsidR="006B0A73">
      <w:t>2.3.3.4</w:t>
    </w:r>
    <w:r w:rsidRPr="00FD4A68">
      <w:t xml:space="preserve"> </w:t>
    </w:r>
    <w:r>
      <w:t>Configuring a Switch Management Addres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0C6EA" w14:textId="77777777" w:rsidR="008F72A1" w:rsidRDefault="008F72A1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58240" behindDoc="0" locked="0" layoutInCell="1" allowOverlap="1" wp14:anchorId="17FA32EE" wp14:editId="74809C3D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9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45513"/>
    <w:multiLevelType w:val="multilevel"/>
    <w:tmpl w:val="69AA28BE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69BE05D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25863F79"/>
    <w:multiLevelType w:val="hybridMultilevel"/>
    <w:tmpl w:val="7F788026"/>
    <w:lvl w:ilvl="0" w:tplc="350A168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6A8D621D"/>
    <w:multiLevelType w:val="hybridMultilevel"/>
    <w:tmpl w:val="F2EE51A6"/>
    <w:lvl w:ilvl="0" w:tplc="B0B8FEA8">
      <w:start w:val="1"/>
      <w:numFmt w:val="lowerLetter"/>
      <w:lvlText w:val="%1."/>
      <w:lvlJc w:val="left"/>
      <w:pPr>
        <w:ind w:left="360" w:hanging="360"/>
      </w:p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63B062C"/>
    <w:multiLevelType w:val="multilevel"/>
    <w:tmpl w:val="CA44437A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none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4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864"/>
          </w:tabs>
          <w:ind w:left="864" w:hanging="864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6"/>
  </w:num>
  <w:num w:numId="7">
    <w:abstractNumId w:val="0"/>
  </w:num>
  <w:num w:numId="8">
    <w:abstractNumId w:val="1"/>
  </w:num>
  <w:num w:numId="9">
    <w:abstractNumId w:val="1"/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360" w:firstLine="0"/>
        </w:pPr>
        <w:rPr>
          <w:rFonts w:hint="default"/>
        </w:rPr>
      </w:lvl>
    </w:lvlOverride>
    <w:lvlOverride w:ilvl="3">
      <w:lvl w:ilvl="3">
        <w:start w:val="1"/>
        <w:numFmt w:val="none"/>
        <w:lvlText w:val="%4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MBQQNTcyNLS0MDJR2l4NTi4sz8PJACw1oATsYcdiwAAAA="/>
  </w:docVars>
  <w:rsids>
    <w:rsidRoot w:val="004A5BC5"/>
    <w:rsid w:val="00004175"/>
    <w:rsid w:val="000059C9"/>
    <w:rsid w:val="00011F6B"/>
    <w:rsid w:val="000160F7"/>
    <w:rsid w:val="00016D5B"/>
    <w:rsid w:val="00016F30"/>
    <w:rsid w:val="0002047C"/>
    <w:rsid w:val="00021B9A"/>
    <w:rsid w:val="00022D7B"/>
    <w:rsid w:val="00022ED3"/>
    <w:rsid w:val="000242D6"/>
    <w:rsid w:val="00025E22"/>
    <w:rsid w:val="00027222"/>
    <w:rsid w:val="00041A4E"/>
    <w:rsid w:val="00041AF6"/>
    <w:rsid w:val="00044E62"/>
    <w:rsid w:val="00050BA4"/>
    <w:rsid w:val="00051738"/>
    <w:rsid w:val="00052548"/>
    <w:rsid w:val="00060696"/>
    <w:rsid w:val="0006602E"/>
    <w:rsid w:val="00067CE1"/>
    <w:rsid w:val="000736F7"/>
    <w:rsid w:val="000762E5"/>
    <w:rsid w:val="000769CF"/>
    <w:rsid w:val="000815D8"/>
    <w:rsid w:val="00081AF9"/>
    <w:rsid w:val="00085CC6"/>
    <w:rsid w:val="00085DE7"/>
    <w:rsid w:val="00091E8D"/>
    <w:rsid w:val="0009378D"/>
    <w:rsid w:val="00097163"/>
    <w:rsid w:val="000A22C8"/>
    <w:rsid w:val="000A318E"/>
    <w:rsid w:val="000A35D6"/>
    <w:rsid w:val="000A3CB1"/>
    <w:rsid w:val="000B076F"/>
    <w:rsid w:val="000B2344"/>
    <w:rsid w:val="000B4C2C"/>
    <w:rsid w:val="000B62E7"/>
    <w:rsid w:val="000B7DE5"/>
    <w:rsid w:val="000C157A"/>
    <w:rsid w:val="000C594F"/>
    <w:rsid w:val="000C616C"/>
    <w:rsid w:val="000D55B4"/>
    <w:rsid w:val="000E01A8"/>
    <w:rsid w:val="000E65F0"/>
    <w:rsid w:val="000F072C"/>
    <w:rsid w:val="000F667E"/>
    <w:rsid w:val="000F6743"/>
    <w:rsid w:val="000F7B3E"/>
    <w:rsid w:val="00107B2B"/>
    <w:rsid w:val="00112AC5"/>
    <w:rsid w:val="001133DD"/>
    <w:rsid w:val="00120CBE"/>
    <w:rsid w:val="001366EC"/>
    <w:rsid w:val="0014219C"/>
    <w:rsid w:val="00146C39"/>
    <w:rsid w:val="00152B7B"/>
    <w:rsid w:val="00154E3A"/>
    <w:rsid w:val="00160B86"/>
    <w:rsid w:val="00161CD2"/>
    <w:rsid w:val="00161F02"/>
    <w:rsid w:val="00163164"/>
    <w:rsid w:val="00163F28"/>
    <w:rsid w:val="0016529F"/>
    <w:rsid w:val="00166AE7"/>
    <w:rsid w:val="001710C0"/>
    <w:rsid w:val="00172AFB"/>
    <w:rsid w:val="00172EA4"/>
    <w:rsid w:val="001769CD"/>
    <w:rsid w:val="00180FBF"/>
    <w:rsid w:val="00182CF4"/>
    <w:rsid w:val="00186CE1"/>
    <w:rsid w:val="00187A61"/>
    <w:rsid w:val="00187B71"/>
    <w:rsid w:val="00192F12"/>
    <w:rsid w:val="00193F14"/>
    <w:rsid w:val="00197614"/>
    <w:rsid w:val="001A0312"/>
    <w:rsid w:val="001A2694"/>
    <w:rsid w:val="001A3CC7"/>
    <w:rsid w:val="001A69AC"/>
    <w:rsid w:val="001B24FD"/>
    <w:rsid w:val="001B4894"/>
    <w:rsid w:val="001B67D8"/>
    <w:rsid w:val="001B6F95"/>
    <w:rsid w:val="001C08D8"/>
    <w:rsid w:val="001C1D9E"/>
    <w:rsid w:val="001C7C3B"/>
    <w:rsid w:val="001D3813"/>
    <w:rsid w:val="001D5B6F"/>
    <w:rsid w:val="001E0AB8"/>
    <w:rsid w:val="001E38E0"/>
    <w:rsid w:val="001E4625"/>
    <w:rsid w:val="001E4E72"/>
    <w:rsid w:val="001E62B3"/>
    <w:rsid w:val="001F0171"/>
    <w:rsid w:val="001F06D6"/>
    <w:rsid w:val="001F0AB7"/>
    <w:rsid w:val="001F0D77"/>
    <w:rsid w:val="001F1663"/>
    <w:rsid w:val="001F1D20"/>
    <w:rsid w:val="001F35CA"/>
    <w:rsid w:val="001F512E"/>
    <w:rsid w:val="001F5484"/>
    <w:rsid w:val="001F6D6E"/>
    <w:rsid w:val="00201928"/>
    <w:rsid w:val="00203E26"/>
    <w:rsid w:val="0020449C"/>
    <w:rsid w:val="002113B8"/>
    <w:rsid w:val="00214C24"/>
    <w:rsid w:val="00215665"/>
    <w:rsid w:val="0021792C"/>
    <w:rsid w:val="002240AB"/>
    <w:rsid w:val="00225E37"/>
    <w:rsid w:val="002270C4"/>
    <w:rsid w:val="00227EBE"/>
    <w:rsid w:val="00233617"/>
    <w:rsid w:val="00242E3A"/>
    <w:rsid w:val="00244A51"/>
    <w:rsid w:val="0025107F"/>
    <w:rsid w:val="002531FA"/>
    <w:rsid w:val="00260CD4"/>
    <w:rsid w:val="002639D8"/>
    <w:rsid w:val="00265F77"/>
    <w:rsid w:val="00266C83"/>
    <w:rsid w:val="00266EDA"/>
    <w:rsid w:val="002768DC"/>
    <w:rsid w:val="0027744C"/>
    <w:rsid w:val="00280D77"/>
    <w:rsid w:val="00284661"/>
    <w:rsid w:val="00284774"/>
    <w:rsid w:val="0029133C"/>
    <w:rsid w:val="002955EE"/>
    <w:rsid w:val="002A2DF0"/>
    <w:rsid w:val="002A6C56"/>
    <w:rsid w:val="002B2FB4"/>
    <w:rsid w:val="002B5A86"/>
    <w:rsid w:val="002C090C"/>
    <w:rsid w:val="002C1243"/>
    <w:rsid w:val="002C1815"/>
    <w:rsid w:val="002C6AD6"/>
    <w:rsid w:val="002D2F78"/>
    <w:rsid w:val="002D3063"/>
    <w:rsid w:val="002D6C2A"/>
    <w:rsid w:val="002D6D24"/>
    <w:rsid w:val="002F45FF"/>
    <w:rsid w:val="002F5EC7"/>
    <w:rsid w:val="002F6D17"/>
    <w:rsid w:val="00302887"/>
    <w:rsid w:val="00303644"/>
    <w:rsid w:val="003056EB"/>
    <w:rsid w:val="003071FF"/>
    <w:rsid w:val="00310652"/>
    <w:rsid w:val="00313620"/>
    <w:rsid w:val="0031371D"/>
    <w:rsid w:val="0031698F"/>
    <w:rsid w:val="00316F4E"/>
    <w:rsid w:val="0031745E"/>
    <w:rsid w:val="0031789F"/>
    <w:rsid w:val="00320788"/>
    <w:rsid w:val="003233A3"/>
    <w:rsid w:val="00324BF9"/>
    <w:rsid w:val="00325999"/>
    <w:rsid w:val="00331CC3"/>
    <w:rsid w:val="0034455D"/>
    <w:rsid w:val="00345089"/>
    <w:rsid w:val="00346D17"/>
    <w:rsid w:val="00347972"/>
    <w:rsid w:val="003559CC"/>
    <w:rsid w:val="003569D7"/>
    <w:rsid w:val="003608AC"/>
    <w:rsid w:val="00363A65"/>
    <w:rsid w:val="0036465A"/>
    <w:rsid w:val="00365B41"/>
    <w:rsid w:val="0037663A"/>
    <w:rsid w:val="00382C41"/>
    <w:rsid w:val="003867E1"/>
    <w:rsid w:val="00392C65"/>
    <w:rsid w:val="003A0BCA"/>
    <w:rsid w:val="003A19DC"/>
    <w:rsid w:val="003A1B45"/>
    <w:rsid w:val="003A2470"/>
    <w:rsid w:val="003A5727"/>
    <w:rsid w:val="003A6CF2"/>
    <w:rsid w:val="003B2171"/>
    <w:rsid w:val="003B46FC"/>
    <w:rsid w:val="003B5767"/>
    <w:rsid w:val="003B5DB4"/>
    <w:rsid w:val="003B7605"/>
    <w:rsid w:val="003C2A7C"/>
    <w:rsid w:val="003C36CD"/>
    <w:rsid w:val="003C6BCA"/>
    <w:rsid w:val="003C7902"/>
    <w:rsid w:val="003D0AC4"/>
    <w:rsid w:val="003D0BFF"/>
    <w:rsid w:val="003D4ACB"/>
    <w:rsid w:val="003D7F8C"/>
    <w:rsid w:val="003E5BE5"/>
    <w:rsid w:val="003E79A9"/>
    <w:rsid w:val="003F4F0E"/>
    <w:rsid w:val="003F6E06"/>
    <w:rsid w:val="00403C7A"/>
    <w:rsid w:val="004042E7"/>
    <w:rsid w:val="004057A6"/>
    <w:rsid w:val="00406554"/>
    <w:rsid w:val="00410035"/>
    <w:rsid w:val="00411692"/>
    <w:rsid w:val="004131B0"/>
    <w:rsid w:val="0041674F"/>
    <w:rsid w:val="00416C42"/>
    <w:rsid w:val="00422476"/>
    <w:rsid w:val="0042385C"/>
    <w:rsid w:val="00427F4B"/>
    <w:rsid w:val="00431654"/>
    <w:rsid w:val="00433AF4"/>
    <w:rsid w:val="00434926"/>
    <w:rsid w:val="004439B9"/>
    <w:rsid w:val="00444217"/>
    <w:rsid w:val="00445055"/>
    <w:rsid w:val="00447699"/>
    <w:rsid w:val="004478F4"/>
    <w:rsid w:val="00450BA2"/>
    <w:rsid w:val="00452C6D"/>
    <w:rsid w:val="0045544F"/>
    <w:rsid w:val="00455E0B"/>
    <w:rsid w:val="004619B8"/>
    <w:rsid w:val="00463DB4"/>
    <w:rsid w:val="0046453C"/>
    <w:rsid w:val="00464A99"/>
    <w:rsid w:val="004655A2"/>
    <w:rsid w:val="004659EE"/>
    <w:rsid w:val="00475E62"/>
    <w:rsid w:val="00476372"/>
    <w:rsid w:val="00487958"/>
    <w:rsid w:val="004901D3"/>
    <w:rsid w:val="004936C2"/>
    <w:rsid w:val="0049379C"/>
    <w:rsid w:val="004938B5"/>
    <w:rsid w:val="004A1CA0"/>
    <w:rsid w:val="004A22E9"/>
    <w:rsid w:val="004A5BC5"/>
    <w:rsid w:val="004A6259"/>
    <w:rsid w:val="004A7E50"/>
    <w:rsid w:val="004B023D"/>
    <w:rsid w:val="004C0909"/>
    <w:rsid w:val="004C3F97"/>
    <w:rsid w:val="004D2E1E"/>
    <w:rsid w:val="004D3339"/>
    <w:rsid w:val="004D353F"/>
    <w:rsid w:val="004D36D7"/>
    <w:rsid w:val="004D682B"/>
    <w:rsid w:val="004E5F76"/>
    <w:rsid w:val="004E6152"/>
    <w:rsid w:val="004F344A"/>
    <w:rsid w:val="00500F6C"/>
    <w:rsid w:val="0051051C"/>
    <w:rsid w:val="00514B82"/>
    <w:rsid w:val="00516142"/>
    <w:rsid w:val="0052093C"/>
    <w:rsid w:val="00521B31"/>
    <w:rsid w:val="00522469"/>
    <w:rsid w:val="00531B17"/>
    <w:rsid w:val="00553669"/>
    <w:rsid w:val="00554B4E"/>
    <w:rsid w:val="00556C02"/>
    <w:rsid w:val="005576D4"/>
    <w:rsid w:val="00561E77"/>
    <w:rsid w:val="00563249"/>
    <w:rsid w:val="00566581"/>
    <w:rsid w:val="00570A65"/>
    <w:rsid w:val="005762B1"/>
    <w:rsid w:val="00580456"/>
    <w:rsid w:val="00580E73"/>
    <w:rsid w:val="00582EDD"/>
    <w:rsid w:val="00593386"/>
    <w:rsid w:val="005946BD"/>
    <w:rsid w:val="005A4795"/>
    <w:rsid w:val="005A6E62"/>
    <w:rsid w:val="005C5907"/>
    <w:rsid w:val="005C6212"/>
    <w:rsid w:val="005D2B29"/>
    <w:rsid w:val="005D354A"/>
    <w:rsid w:val="005E3235"/>
    <w:rsid w:val="005E4176"/>
    <w:rsid w:val="005E65B5"/>
    <w:rsid w:val="005E6CFF"/>
    <w:rsid w:val="005F2C27"/>
    <w:rsid w:val="005F3AE9"/>
    <w:rsid w:val="005F43AA"/>
    <w:rsid w:val="006007BB"/>
    <w:rsid w:val="00601DC0"/>
    <w:rsid w:val="006034CB"/>
    <w:rsid w:val="0060586D"/>
    <w:rsid w:val="00606019"/>
    <w:rsid w:val="0060672C"/>
    <w:rsid w:val="00610C94"/>
    <w:rsid w:val="006131CE"/>
    <w:rsid w:val="006145F1"/>
    <w:rsid w:val="006155D8"/>
    <w:rsid w:val="00616939"/>
    <w:rsid w:val="00617D6E"/>
    <w:rsid w:val="00624198"/>
    <w:rsid w:val="00636FE4"/>
    <w:rsid w:val="00640F57"/>
    <w:rsid w:val="006428E5"/>
    <w:rsid w:val="00654684"/>
    <w:rsid w:val="00656871"/>
    <w:rsid w:val="00660DD8"/>
    <w:rsid w:val="00666F60"/>
    <w:rsid w:val="00672919"/>
    <w:rsid w:val="00675B5F"/>
    <w:rsid w:val="00675B97"/>
    <w:rsid w:val="00686587"/>
    <w:rsid w:val="0069036C"/>
    <w:rsid w:val="006904CF"/>
    <w:rsid w:val="00690C9E"/>
    <w:rsid w:val="006952E7"/>
    <w:rsid w:val="00695EE2"/>
    <w:rsid w:val="006A084A"/>
    <w:rsid w:val="006A4509"/>
    <w:rsid w:val="006A48F1"/>
    <w:rsid w:val="006A5514"/>
    <w:rsid w:val="006A71A3"/>
    <w:rsid w:val="006B03F2"/>
    <w:rsid w:val="006B0A73"/>
    <w:rsid w:val="006B1639"/>
    <w:rsid w:val="006B5CA7"/>
    <w:rsid w:val="006B5E89"/>
    <w:rsid w:val="006C19B2"/>
    <w:rsid w:val="006C30A0"/>
    <w:rsid w:val="006C35FF"/>
    <w:rsid w:val="006C57F2"/>
    <w:rsid w:val="006C5949"/>
    <w:rsid w:val="006C5B13"/>
    <w:rsid w:val="006D2C28"/>
    <w:rsid w:val="006D3FC1"/>
    <w:rsid w:val="006E286A"/>
    <w:rsid w:val="006E5634"/>
    <w:rsid w:val="006E6581"/>
    <w:rsid w:val="006E71DF"/>
    <w:rsid w:val="006F1CC4"/>
    <w:rsid w:val="006F1E35"/>
    <w:rsid w:val="006F2A86"/>
    <w:rsid w:val="006F3163"/>
    <w:rsid w:val="006F54A8"/>
    <w:rsid w:val="00700084"/>
    <w:rsid w:val="00700FF3"/>
    <w:rsid w:val="00704E8E"/>
    <w:rsid w:val="00705FEC"/>
    <w:rsid w:val="0071147A"/>
    <w:rsid w:val="0071185D"/>
    <w:rsid w:val="00714A3F"/>
    <w:rsid w:val="00717DBC"/>
    <w:rsid w:val="007222AD"/>
    <w:rsid w:val="00724692"/>
    <w:rsid w:val="007267CF"/>
    <w:rsid w:val="00727584"/>
    <w:rsid w:val="00731F3F"/>
    <w:rsid w:val="00737DFB"/>
    <w:rsid w:val="00741745"/>
    <w:rsid w:val="00742511"/>
    <w:rsid w:val="007436BF"/>
    <w:rsid w:val="007443E9"/>
    <w:rsid w:val="00745DCE"/>
    <w:rsid w:val="00753D89"/>
    <w:rsid w:val="00754846"/>
    <w:rsid w:val="00755C9B"/>
    <w:rsid w:val="00760EAD"/>
    <w:rsid w:val="00760FE4"/>
    <w:rsid w:val="007620FB"/>
    <w:rsid w:val="00763D8B"/>
    <w:rsid w:val="007657F6"/>
    <w:rsid w:val="0077125A"/>
    <w:rsid w:val="00772C44"/>
    <w:rsid w:val="00786F2B"/>
    <w:rsid w:val="00786F58"/>
    <w:rsid w:val="00787CC1"/>
    <w:rsid w:val="00792F4E"/>
    <w:rsid w:val="0079398D"/>
    <w:rsid w:val="00796C25"/>
    <w:rsid w:val="007A0866"/>
    <w:rsid w:val="007A3B2A"/>
    <w:rsid w:val="007A48A6"/>
    <w:rsid w:val="007A4F75"/>
    <w:rsid w:val="007B037B"/>
    <w:rsid w:val="007B5522"/>
    <w:rsid w:val="007B7A75"/>
    <w:rsid w:val="007C0EE0"/>
    <w:rsid w:val="007C1B71"/>
    <w:rsid w:val="007C2FBB"/>
    <w:rsid w:val="007C454E"/>
    <w:rsid w:val="007C7164"/>
    <w:rsid w:val="007D1984"/>
    <w:rsid w:val="007D2AFE"/>
    <w:rsid w:val="007D4BEC"/>
    <w:rsid w:val="007E3FEA"/>
    <w:rsid w:val="007F0A0B"/>
    <w:rsid w:val="007F3A60"/>
    <w:rsid w:val="007F3D0B"/>
    <w:rsid w:val="007F7C94"/>
    <w:rsid w:val="0080199E"/>
    <w:rsid w:val="008044DB"/>
    <w:rsid w:val="00810E4B"/>
    <w:rsid w:val="00814BAA"/>
    <w:rsid w:val="00824295"/>
    <w:rsid w:val="008313F3"/>
    <w:rsid w:val="00835D71"/>
    <w:rsid w:val="00845012"/>
    <w:rsid w:val="00846494"/>
    <w:rsid w:val="00847424"/>
    <w:rsid w:val="00847B20"/>
    <w:rsid w:val="00847DF4"/>
    <w:rsid w:val="008509D3"/>
    <w:rsid w:val="00850D22"/>
    <w:rsid w:val="00853418"/>
    <w:rsid w:val="00857CF6"/>
    <w:rsid w:val="008601F7"/>
    <w:rsid w:val="00860AA6"/>
    <w:rsid w:val="00861C6A"/>
    <w:rsid w:val="00871C51"/>
    <w:rsid w:val="00882981"/>
    <w:rsid w:val="008862CE"/>
    <w:rsid w:val="00890108"/>
    <w:rsid w:val="00892153"/>
    <w:rsid w:val="00892245"/>
    <w:rsid w:val="00893877"/>
    <w:rsid w:val="0089532C"/>
    <w:rsid w:val="00896681"/>
    <w:rsid w:val="00897868"/>
    <w:rsid w:val="008A1806"/>
    <w:rsid w:val="008A2749"/>
    <w:rsid w:val="008A3A90"/>
    <w:rsid w:val="008B06D4"/>
    <w:rsid w:val="008B4F20"/>
    <w:rsid w:val="008B7FFD"/>
    <w:rsid w:val="008C2920"/>
    <w:rsid w:val="008C4307"/>
    <w:rsid w:val="008C6CD8"/>
    <w:rsid w:val="008D0D17"/>
    <w:rsid w:val="008D23DF"/>
    <w:rsid w:val="008D458C"/>
    <w:rsid w:val="008D6C37"/>
    <w:rsid w:val="008D73BF"/>
    <w:rsid w:val="008D7908"/>
    <w:rsid w:val="008E48C1"/>
    <w:rsid w:val="008E5B64"/>
    <w:rsid w:val="008E6BCA"/>
    <w:rsid w:val="008E7DAA"/>
    <w:rsid w:val="008F0094"/>
    <w:rsid w:val="008F2186"/>
    <w:rsid w:val="008F340F"/>
    <w:rsid w:val="008F54D8"/>
    <w:rsid w:val="008F6F6F"/>
    <w:rsid w:val="008F72A1"/>
    <w:rsid w:val="00903523"/>
    <w:rsid w:val="0090659A"/>
    <w:rsid w:val="009079F9"/>
    <w:rsid w:val="009135F5"/>
    <w:rsid w:val="00913ED4"/>
    <w:rsid w:val="0091586F"/>
    <w:rsid w:val="00915986"/>
    <w:rsid w:val="009167F8"/>
    <w:rsid w:val="00917624"/>
    <w:rsid w:val="0092731B"/>
    <w:rsid w:val="009309F5"/>
    <w:rsid w:val="00933237"/>
    <w:rsid w:val="00933F28"/>
    <w:rsid w:val="009416D4"/>
    <w:rsid w:val="009564BF"/>
    <w:rsid w:val="00960CEA"/>
    <w:rsid w:val="00963E34"/>
    <w:rsid w:val="00964DFA"/>
    <w:rsid w:val="009658B2"/>
    <w:rsid w:val="009668C2"/>
    <w:rsid w:val="0098155C"/>
    <w:rsid w:val="00983B77"/>
    <w:rsid w:val="009913A8"/>
    <w:rsid w:val="00994E7A"/>
    <w:rsid w:val="0099670B"/>
    <w:rsid w:val="009A0B2F"/>
    <w:rsid w:val="009A16ED"/>
    <w:rsid w:val="009A1CF4"/>
    <w:rsid w:val="009A37D7"/>
    <w:rsid w:val="009A4E17"/>
    <w:rsid w:val="009A576D"/>
    <w:rsid w:val="009A6955"/>
    <w:rsid w:val="009B341C"/>
    <w:rsid w:val="009B483A"/>
    <w:rsid w:val="009B5747"/>
    <w:rsid w:val="009B7B9C"/>
    <w:rsid w:val="009C51E9"/>
    <w:rsid w:val="009D1EB1"/>
    <w:rsid w:val="009D205D"/>
    <w:rsid w:val="009D2C27"/>
    <w:rsid w:val="009E2309"/>
    <w:rsid w:val="009E42B9"/>
    <w:rsid w:val="009E4566"/>
    <w:rsid w:val="009E6262"/>
    <w:rsid w:val="009F0E3E"/>
    <w:rsid w:val="009F2263"/>
    <w:rsid w:val="00A014A3"/>
    <w:rsid w:val="00A03B39"/>
    <w:rsid w:val="00A0412D"/>
    <w:rsid w:val="00A07A00"/>
    <w:rsid w:val="00A15045"/>
    <w:rsid w:val="00A21211"/>
    <w:rsid w:val="00A25016"/>
    <w:rsid w:val="00A320B9"/>
    <w:rsid w:val="00A34E7F"/>
    <w:rsid w:val="00A46F0A"/>
    <w:rsid w:val="00A46F25"/>
    <w:rsid w:val="00A47CC2"/>
    <w:rsid w:val="00A60146"/>
    <w:rsid w:val="00A622C4"/>
    <w:rsid w:val="00A648F1"/>
    <w:rsid w:val="00A66648"/>
    <w:rsid w:val="00A754B4"/>
    <w:rsid w:val="00A807C1"/>
    <w:rsid w:val="00A81877"/>
    <w:rsid w:val="00A83374"/>
    <w:rsid w:val="00A8448A"/>
    <w:rsid w:val="00A845CB"/>
    <w:rsid w:val="00A85014"/>
    <w:rsid w:val="00A91165"/>
    <w:rsid w:val="00A941A2"/>
    <w:rsid w:val="00A96172"/>
    <w:rsid w:val="00AA3817"/>
    <w:rsid w:val="00AA6748"/>
    <w:rsid w:val="00AB0440"/>
    <w:rsid w:val="00AB0D6A"/>
    <w:rsid w:val="00AB43B3"/>
    <w:rsid w:val="00AB49B9"/>
    <w:rsid w:val="00AB758A"/>
    <w:rsid w:val="00AC0663"/>
    <w:rsid w:val="00AC1E7E"/>
    <w:rsid w:val="00AC507D"/>
    <w:rsid w:val="00AC55F5"/>
    <w:rsid w:val="00AC66E4"/>
    <w:rsid w:val="00AD4564"/>
    <w:rsid w:val="00AD4578"/>
    <w:rsid w:val="00AD68E9"/>
    <w:rsid w:val="00AE00DB"/>
    <w:rsid w:val="00AE56C0"/>
    <w:rsid w:val="00AF111F"/>
    <w:rsid w:val="00AF49C1"/>
    <w:rsid w:val="00B00914"/>
    <w:rsid w:val="00B01167"/>
    <w:rsid w:val="00B01EF9"/>
    <w:rsid w:val="00B02A8E"/>
    <w:rsid w:val="00B052EE"/>
    <w:rsid w:val="00B146B3"/>
    <w:rsid w:val="00B27499"/>
    <w:rsid w:val="00B3010D"/>
    <w:rsid w:val="00B33AF9"/>
    <w:rsid w:val="00B35151"/>
    <w:rsid w:val="00B433F2"/>
    <w:rsid w:val="00B458E8"/>
    <w:rsid w:val="00B5397B"/>
    <w:rsid w:val="00B62809"/>
    <w:rsid w:val="00B66B8A"/>
    <w:rsid w:val="00B70E63"/>
    <w:rsid w:val="00B7675A"/>
    <w:rsid w:val="00B7695B"/>
    <w:rsid w:val="00B80B38"/>
    <w:rsid w:val="00B81898"/>
    <w:rsid w:val="00B878E7"/>
    <w:rsid w:val="00B964A2"/>
    <w:rsid w:val="00B97278"/>
    <w:rsid w:val="00BA1D0B"/>
    <w:rsid w:val="00BA6972"/>
    <w:rsid w:val="00BB1E0D"/>
    <w:rsid w:val="00BB4D9B"/>
    <w:rsid w:val="00BB73FF"/>
    <w:rsid w:val="00BB7688"/>
    <w:rsid w:val="00BC4E22"/>
    <w:rsid w:val="00BC5799"/>
    <w:rsid w:val="00BC730A"/>
    <w:rsid w:val="00BC7CAC"/>
    <w:rsid w:val="00BD378C"/>
    <w:rsid w:val="00BD6D76"/>
    <w:rsid w:val="00BD761F"/>
    <w:rsid w:val="00BE0F0B"/>
    <w:rsid w:val="00BE56B3"/>
    <w:rsid w:val="00BE5EC4"/>
    <w:rsid w:val="00BF04E8"/>
    <w:rsid w:val="00BF16BF"/>
    <w:rsid w:val="00BF3287"/>
    <w:rsid w:val="00BF36C6"/>
    <w:rsid w:val="00BF4D1F"/>
    <w:rsid w:val="00C018FB"/>
    <w:rsid w:val="00C02A73"/>
    <w:rsid w:val="00C063D2"/>
    <w:rsid w:val="00C07FD9"/>
    <w:rsid w:val="00C10955"/>
    <w:rsid w:val="00C11C4D"/>
    <w:rsid w:val="00C1712C"/>
    <w:rsid w:val="00C22B50"/>
    <w:rsid w:val="00C23E16"/>
    <w:rsid w:val="00C27D1B"/>
    <w:rsid w:val="00C27E37"/>
    <w:rsid w:val="00C30F9B"/>
    <w:rsid w:val="00C314D4"/>
    <w:rsid w:val="00C32713"/>
    <w:rsid w:val="00C351B8"/>
    <w:rsid w:val="00C410D9"/>
    <w:rsid w:val="00C41F50"/>
    <w:rsid w:val="00C43FC6"/>
    <w:rsid w:val="00C44DB7"/>
    <w:rsid w:val="00C4510A"/>
    <w:rsid w:val="00C463D7"/>
    <w:rsid w:val="00C464F3"/>
    <w:rsid w:val="00C47F2E"/>
    <w:rsid w:val="00C50775"/>
    <w:rsid w:val="00C52BA6"/>
    <w:rsid w:val="00C6258F"/>
    <w:rsid w:val="00C63DF6"/>
    <w:rsid w:val="00C63E58"/>
    <w:rsid w:val="00C670EE"/>
    <w:rsid w:val="00C67E3B"/>
    <w:rsid w:val="00C73CB2"/>
    <w:rsid w:val="00C769E9"/>
    <w:rsid w:val="00C777D2"/>
    <w:rsid w:val="00C8548C"/>
    <w:rsid w:val="00C90311"/>
    <w:rsid w:val="00C91C26"/>
    <w:rsid w:val="00CA0F9C"/>
    <w:rsid w:val="00CA1218"/>
    <w:rsid w:val="00CA73D5"/>
    <w:rsid w:val="00CB2242"/>
    <w:rsid w:val="00CC06AA"/>
    <w:rsid w:val="00CC0772"/>
    <w:rsid w:val="00CC1C87"/>
    <w:rsid w:val="00CC3000"/>
    <w:rsid w:val="00CC4859"/>
    <w:rsid w:val="00CC48C3"/>
    <w:rsid w:val="00CC7A35"/>
    <w:rsid w:val="00CD072A"/>
    <w:rsid w:val="00CD6260"/>
    <w:rsid w:val="00CE26C5"/>
    <w:rsid w:val="00CE36AF"/>
    <w:rsid w:val="00CE7C38"/>
    <w:rsid w:val="00CF0DA5"/>
    <w:rsid w:val="00CF791A"/>
    <w:rsid w:val="00D00D7D"/>
    <w:rsid w:val="00D0223D"/>
    <w:rsid w:val="00D02539"/>
    <w:rsid w:val="00D02D8C"/>
    <w:rsid w:val="00D10D53"/>
    <w:rsid w:val="00D1159C"/>
    <w:rsid w:val="00D11DD9"/>
    <w:rsid w:val="00D139C8"/>
    <w:rsid w:val="00D17F81"/>
    <w:rsid w:val="00D257C9"/>
    <w:rsid w:val="00D2758C"/>
    <w:rsid w:val="00D275CA"/>
    <w:rsid w:val="00D2789B"/>
    <w:rsid w:val="00D32BED"/>
    <w:rsid w:val="00D3370F"/>
    <w:rsid w:val="00D345AB"/>
    <w:rsid w:val="00D37A24"/>
    <w:rsid w:val="00D458EC"/>
    <w:rsid w:val="00D501B0"/>
    <w:rsid w:val="00D52582"/>
    <w:rsid w:val="00D56A0E"/>
    <w:rsid w:val="00D57AD3"/>
    <w:rsid w:val="00D613C5"/>
    <w:rsid w:val="00D62491"/>
    <w:rsid w:val="00D635FE"/>
    <w:rsid w:val="00D636D0"/>
    <w:rsid w:val="00D7311F"/>
    <w:rsid w:val="00D75B6A"/>
    <w:rsid w:val="00D81821"/>
    <w:rsid w:val="00D8271E"/>
    <w:rsid w:val="00D84BDA"/>
    <w:rsid w:val="00D86FB2"/>
    <w:rsid w:val="00D876A8"/>
    <w:rsid w:val="00D87F26"/>
    <w:rsid w:val="00D927EB"/>
    <w:rsid w:val="00D93063"/>
    <w:rsid w:val="00D9318D"/>
    <w:rsid w:val="00D933B0"/>
    <w:rsid w:val="00D977E8"/>
    <w:rsid w:val="00DB3763"/>
    <w:rsid w:val="00DB3C76"/>
    <w:rsid w:val="00DB4029"/>
    <w:rsid w:val="00DB5F4D"/>
    <w:rsid w:val="00DB6DA5"/>
    <w:rsid w:val="00DC076B"/>
    <w:rsid w:val="00DC0E64"/>
    <w:rsid w:val="00DC186F"/>
    <w:rsid w:val="00DC252F"/>
    <w:rsid w:val="00DC6050"/>
    <w:rsid w:val="00DC65C8"/>
    <w:rsid w:val="00DE6F44"/>
    <w:rsid w:val="00DF440E"/>
    <w:rsid w:val="00E01F09"/>
    <w:rsid w:val="00E037D9"/>
    <w:rsid w:val="00E130EB"/>
    <w:rsid w:val="00E13387"/>
    <w:rsid w:val="00E162CD"/>
    <w:rsid w:val="00E17695"/>
    <w:rsid w:val="00E17FA5"/>
    <w:rsid w:val="00E267EE"/>
    <w:rsid w:val="00E26930"/>
    <w:rsid w:val="00E27257"/>
    <w:rsid w:val="00E44820"/>
    <w:rsid w:val="00E449D0"/>
    <w:rsid w:val="00E4506A"/>
    <w:rsid w:val="00E53F99"/>
    <w:rsid w:val="00E56510"/>
    <w:rsid w:val="00E57E64"/>
    <w:rsid w:val="00E606DA"/>
    <w:rsid w:val="00E62EA8"/>
    <w:rsid w:val="00E67A6E"/>
    <w:rsid w:val="00E71B43"/>
    <w:rsid w:val="00E76472"/>
    <w:rsid w:val="00E76F19"/>
    <w:rsid w:val="00E81612"/>
    <w:rsid w:val="00E81857"/>
    <w:rsid w:val="00E87D18"/>
    <w:rsid w:val="00E87D62"/>
    <w:rsid w:val="00E91BCF"/>
    <w:rsid w:val="00EA116B"/>
    <w:rsid w:val="00EA486E"/>
    <w:rsid w:val="00EA4FA3"/>
    <w:rsid w:val="00EA4FE4"/>
    <w:rsid w:val="00EB001B"/>
    <w:rsid w:val="00EB2F74"/>
    <w:rsid w:val="00EB6C33"/>
    <w:rsid w:val="00EC0B3C"/>
    <w:rsid w:val="00ED0F7E"/>
    <w:rsid w:val="00ED6019"/>
    <w:rsid w:val="00ED7060"/>
    <w:rsid w:val="00ED7830"/>
    <w:rsid w:val="00EE3481"/>
    <w:rsid w:val="00EE3909"/>
    <w:rsid w:val="00EE5731"/>
    <w:rsid w:val="00EF4164"/>
    <w:rsid w:val="00EF4205"/>
    <w:rsid w:val="00EF5939"/>
    <w:rsid w:val="00F011CD"/>
    <w:rsid w:val="00F01714"/>
    <w:rsid w:val="00F0258F"/>
    <w:rsid w:val="00F02D06"/>
    <w:rsid w:val="00F069AE"/>
    <w:rsid w:val="00F06E6C"/>
    <w:rsid w:val="00F06FDD"/>
    <w:rsid w:val="00F1656B"/>
    <w:rsid w:val="00F16F35"/>
    <w:rsid w:val="00F2194E"/>
    <w:rsid w:val="00F23D3D"/>
    <w:rsid w:val="00F25ABB"/>
    <w:rsid w:val="00F2735F"/>
    <w:rsid w:val="00F27963"/>
    <w:rsid w:val="00F30446"/>
    <w:rsid w:val="00F32AAC"/>
    <w:rsid w:val="00F3665F"/>
    <w:rsid w:val="00F373B2"/>
    <w:rsid w:val="00F3762B"/>
    <w:rsid w:val="00F4135D"/>
    <w:rsid w:val="00F41F1B"/>
    <w:rsid w:val="00F42B9E"/>
    <w:rsid w:val="00F46BD9"/>
    <w:rsid w:val="00F55D27"/>
    <w:rsid w:val="00F60BE0"/>
    <w:rsid w:val="00F62713"/>
    <w:rsid w:val="00F6280E"/>
    <w:rsid w:val="00F65065"/>
    <w:rsid w:val="00F7050A"/>
    <w:rsid w:val="00F75533"/>
    <w:rsid w:val="00F83AA6"/>
    <w:rsid w:val="00F868BF"/>
    <w:rsid w:val="00F94A44"/>
    <w:rsid w:val="00FA0C7F"/>
    <w:rsid w:val="00FA11A3"/>
    <w:rsid w:val="00FA36F8"/>
    <w:rsid w:val="00FA3811"/>
    <w:rsid w:val="00FA3B9F"/>
    <w:rsid w:val="00FA3F06"/>
    <w:rsid w:val="00FA4A26"/>
    <w:rsid w:val="00FA609B"/>
    <w:rsid w:val="00FA7084"/>
    <w:rsid w:val="00FB0FE5"/>
    <w:rsid w:val="00FB1929"/>
    <w:rsid w:val="00FC4CA8"/>
    <w:rsid w:val="00FC5182"/>
    <w:rsid w:val="00FD33AB"/>
    <w:rsid w:val="00FD4724"/>
    <w:rsid w:val="00FD4A68"/>
    <w:rsid w:val="00FD5A0A"/>
    <w:rsid w:val="00FD68ED"/>
    <w:rsid w:val="00FE2824"/>
    <w:rsid w:val="00FE327F"/>
    <w:rsid w:val="00FE661F"/>
    <w:rsid w:val="00FF0400"/>
    <w:rsid w:val="00FF3D6B"/>
    <w:rsid w:val="00FF42EC"/>
    <w:rsid w:val="00FF7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590C2"/>
  <w15:docId w15:val="{116954A3-2DC6-4ACA-A319-D9E9FF78B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927EB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927EB"/>
    <w:pPr>
      <w:keepNext/>
      <w:numPr>
        <w:numId w:val="7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Ttulo2"/>
    <w:next w:val="BodyTextL25"/>
    <w:autoRedefine/>
    <w:qFormat/>
    <w:rsid w:val="00D86FB2"/>
    <w:pPr>
      <w:numPr>
        <w:ilvl w:val="1"/>
        <w:numId w:val="2"/>
      </w:numPr>
      <w:spacing w:before="360" w:after="120"/>
      <w:ind w:left="862" w:hanging="862"/>
    </w:pPr>
    <w:rPr>
      <w:rFonts w:ascii="Arial" w:hAnsi="Arial"/>
      <w:color w:val="auto"/>
      <w:sz w:val="22"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Ttulo1"/>
    <w:next w:val="BodyTextL25"/>
    <w:autoRedefine/>
    <w:qFormat/>
    <w:rsid w:val="007D4BEC"/>
    <w:pPr>
      <w:numPr>
        <w:numId w:val="2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autoRedefine/>
    <w:qFormat/>
    <w:rsid w:val="005946BD"/>
    <w:pPr>
      <w:spacing w:before="120" w:after="240" w:line="240" w:lineRule="auto"/>
      <w:ind w:left="720"/>
      <w:jc w:val="both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9079F9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autoRedefine/>
    <w:qFormat/>
    <w:rsid w:val="00E17695"/>
    <w:pPr>
      <w:spacing w:before="120" w:after="120" w:line="240" w:lineRule="auto"/>
      <w:ind w:left="720"/>
      <w:jc w:val="both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14219C"/>
    <w:pPr>
      <w:ind w:left="720"/>
    </w:pPr>
  </w:style>
  <w:style w:type="paragraph" w:customStyle="1" w:styleId="DevConfigs">
    <w:name w:val="DevConfigs"/>
    <w:basedOn w:val="Normal"/>
    <w:autoRedefine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9079F9"/>
    <w:pPr>
      <w:spacing w:before="0" w:after="12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DB3C76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character" w:styleId="Hipervnculo">
    <w:name w:val="Hyperlink"/>
    <w:uiPriority w:val="99"/>
    <w:unhideWhenUsed/>
    <w:rsid w:val="001D3813"/>
    <w:rPr>
      <w:color w:val="0000FF"/>
      <w:u w:val="single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1"/>
    <w:qFormat/>
    <w:rsid w:val="00D927EB"/>
    <w:pPr>
      <w:numPr>
        <w:ilvl w:val="1"/>
        <w:numId w:val="7"/>
      </w:numPr>
    </w:pPr>
  </w:style>
  <w:style w:type="paragraph" w:customStyle="1" w:styleId="SubstepNum">
    <w:name w:val="Substep Num"/>
    <w:basedOn w:val="SubStepAlpha"/>
    <w:qFormat/>
    <w:rsid w:val="00DB3C76"/>
    <w:pPr>
      <w:numPr>
        <w:ilvl w:val="3"/>
      </w:numPr>
      <w:ind w:left="720"/>
    </w:pPr>
  </w:style>
  <w:style w:type="numbering" w:customStyle="1" w:styleId="SectionList">
    <w:name w:val="Section_List"/>
    <w:basedOn w:val="PartStepSubStepList"/>
    <w:uiPriority w:val="99"/>
    <w:rsid w:val="00D927EB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78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7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90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35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132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8461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422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125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3845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5043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09844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77012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22349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7074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225846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A2F306-3461-44E1-86CB-38410A295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1427</Words>
  <Characters>7849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Lizethe Pérez Fuertes</cp:lastModifiedBy>
  <cp:revision>5</cp:revision>
  <cp:lastPrinted>2019-08-21T15:21:00Z</cp:lastPrinted>
  <dcterms:created xsi:type="dcterms:W3CDTF">2018-08-15T16:28:00Z</dcterms:created>
  <dcterms:modified xsi:type="dcterms:W3CDTF">2019-08-21T15:21:00Z</dcterms:modified>
</cp:coreProperties>
</file>